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3BF605" w14:textId="42654FEE" w:rsidR="008C64D7" w:rsidRDefault="00F611D9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7104C70A" w14:textId="77777777" w:rsidR="00854E57" w:rsidRPr="00187FE5" w:rsidRDefault="00854E57" w:rsidP="008C64D7">
      <w:pPr>
        <w:pStyle w:val="KonuBal"/>
        <w:rPr>
          <w:rFonts w:ascii="Times New Roman" w:hAnsi="Times New Roman"/>
          <w:sz w:val="22"/>
          <w:szCs w:val="22"/>
        </w:rPr>
      </w:pPr>
    </w:p>
    <w:p w14:paraId="673BF606" w14:textId="77777777" w:rsidR="00651BF2" w:rsidRDefault="00651BF2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.C.</w:t>
      </w:r>
    </w:p>
    <w:p w14:paraId="715F40D1" w14:textId="77777777" w:rsidR="00424AFB" w:rsidRDefault="00424AFB" w:rsidP="008C64D7">
      <w:pPr>
        <w:pStyle w:val="KonuBal"/>
        <w:rPr>
          <w:rFonts w:ascii="Times New Roman" w:hAnsi="Times New Roman"/>
          <w:sz w:val="22"/>
          <w:szCs w:val="22"/>
        </w:rPr>
      </w:pPr>
      <w:r w:rsidRPr="00424AFB">
        <w:rPr>
          <w:rFonts w:ascii="Times New Roman" w:hAnsi="Times New Roman"/>
          <w:sz w:val="22"/>
          <w:szCs w:val="22"/>
        </w:rPr>
        <w:t>ÇANKIRI KARATEKİN ÜNİVERSİTESİ</w:t>
      </w:r>
    </w:p>
    <w:p w14:paraId="673BF608" w14:textId="34C40D2D" w:rsidR="008C64D7" w:rsidRDefault="00D61252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EZUN</w:t>
      </w:r>
      <w:r w:rsidR="008C64D7" w:rsidRPr="00187FE5">
        <w:rPr>
          <w:rFonts w:ascii="Times New Roman" w:hAnsi="Times New Roman"/>
          <w:sz w:val="22"/>
          <w:szCs w:val="22"/>
        </w:rPr>
        <w:t xml:space="preserve"> MEMNUNİYET ANKETİ</w:t>
      </w:r>
    </w:p>
    <w:p w14:paraId="673BF609" w14:textId="77777777"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14:paraId="673BF60A" w14:textId="77777777"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14:paraId="70C70377" w14:textId="77777777" w:rsidR="00AD77C2" w:rsidRDefault="00AD77C2" w:rsidP="00CE4D71">
      <w:pPr>
        <w:spacing w:after="200" w:line="276" w:lineRule="auto"/>
        <w:rPr>
          <w:rFonts w:eastAsiaTheme="minorHAnsi"/>
          <w:sz w:val="22"/>
          <w:szCs w:val="22"/>
          <w:lang w:eastAsia="en-US"/>
        </w:rPr>
      </w:pPr>
    </w:p>
    <w:p w14:paraId="673BF60B" w14:textId="7CFF5CDC" w:rsidR="00CE4D71" w:rsidRPr="00CE4D71" w:rsidRDefault="00054EC9" w:rsidP="00CE4D71">
      <w:pPr>
        <w:spacing w:after="200" w:line="276" w:lineRule="auto"/>
        <w:rPr>
          <w:rFonts w:eastAsiaTheme="minorHAnsi"/>
          <w:b/>
          <w:sz w:val="22"/>
          <w:szCs w:val="22"/>
          <w:lang w:eastAsia="en-US"/>
        </w:rPr>
      </w:pPr>
      <w:r w:rsidRPr="00054EC9">
        <w:rPr>
          <w:rFonts w:eastAsiaTheme="minorHAnsi"/>
          <w:sz w:val="22"/>
          <w:szCs w:val="22"/>
          <w:lang w:eastAsia="en-US"/>
        </w:rPr>
        <w:t>Çankırı Karatekin</w:t>
      </w:r>
      <w:r w:rsidR="00CE4D71" w:rsidRPr="00CE4D71">
        <w:rPr>
          <w:rFonts w:eastAsiaTheme="minorHAnsi"/>
          <w:sz w:val="22"/>
          <w:szCs w:val="22"/>
          <w:lang w:eastAsia="en-US"/>
        </w:rPr>
        <w:t xml:space="preserve"> Üniversitesi’nin Değerli </w:t>
      </w:r>
      <w:r w:rsidR="00D61252">
        <w:rPr>
          <w:rFonts w:eastAsiaTheme="minorHAnsi"/>
          <w:sz w:val="22"/>
          <w:szCs w:val="22"/>
          <w:lang w:eastAsia="en-US"/>
        </w:rPr>
        <w:t>Mezunları</w:t>
      </w:r>
      <w:r w:rsidR="00CE4D71">
        <w:rPr>
          <w:rFonts w:eastAsiaTheme="minorHAnsi"/>
          <w:sz w:val="22"/>
          <w:szCs w:val="22"/>
          <w:lang w:eastAsia="en-US"/>
        </w:rPr>
        <w:t>,</w:t>
      </w:r>
    </w:p>
    <w:p w14:paraId="6DBC5300" w14:textId="77777777" w:rsidR="00F60275" w:rsidRPr="00F60275" w:rsidRDefault="00F60275" w:rsidP="00F60275">
      <w:pPr>
        <w:spacing w:after="200" w:line="276" w:lineRule="auto"/>
        <w:jc w:val="both"/>
        <w:rPr>
          <w:rFonts w:eastAsiaTheme="minorHAnsi"/>
          <w:sz w:val="22"/>
          <w:szCs w:val="22"/>
          <w:lang w:eastAsia="en-US"/>
        </w:rPr>
      </w:pPr>
      <w:r w:rsidRPr="00F60275">
        <w:rPr>
          <w:rFonts w:eastAsiaTheme="minorHAnsi"/>
          <w:sz w:val="22"/>
          <w:szCs w:val="22"/>
          <w:lang w:eastAsia="en-US"/>
        </w:rPr>
        <w:t>Bu anket, mezunlarımız ile bölüm arasındaki iletişimi güçlendirmek ve sizlerin değerli geri bildirimleriyle kurumumuzun kalite güvencesini artırmak amacıyla hazırlanmıştır. Eğitim-öğretim, araştırma-geliştirme, toplumsal katkı ve yönetim faaliyetlerimizin iyileştirilmesi için görüşleriniz büyük önem taşımaktadır.</w:t>
      </w:r>
    </w:p>
    <w:p w14:paraId="5268F382" w14:textId="3229AF78" w:rsidR="00F60275" w:rsidRDefault="00F60275" w:rsidP="00F60275">
      <w:pPr>
        <w:spacing w:after="200" w:line="276" w:lineRule="auto"/>
        <w:jc w:val="both"/>
        <w:rPr>
          <w:rFonts w:eastAsiaTheme="minorHAnsi"/>
          <w:sz w:val="22"/>
          <w:szCs w:val="22"/>
          <w:lang w:eastAsia="en-US"/>
        </w:rPr>
      </w:pPr>
      <w:r w:rsidRPr="00F60275">
        <w:rPr>
          <w:rFonts w:eastAsiaTheme="minorHAnsi"/>
          <w:sz w:val="22"/>
          <w:szCs w:val="22"/>
          <w:lang w:eastAsia="en-US"/>
        </w:rPr>
        <w:t xml:space="preserve">Anket sırasında kimlik veya </w:t>
      </w:r>
      <w:r w:rsidR="001E4141">
        <w:rPr>
          <w:rFonts w:eastAsiaTheme="minorHAnsi"/>
          <w:sz w:val="22"/>
          <w:szCs w:val="22"/>
          <w:lang w:eastAsia="en-US"/>
        </w:rPr>
        <w:t>kişisel</w:t>
      </w:r>
      <w:r w:rsidRPr="00F60275">
        <w:rPr>
          <w:rFonts w:eastAsiaTheme="minorHAnsi"/>
          <w:sz w:val="22"/>
          <w:szCs w:val="22"/>
          <w:lang w:eastAsia="en-US"/>
        </w:rPr>
        <w:t xml:space="preserve"> bilgileriniz talep edilmemekte olup, elde edilen veriler toplu olarak değerlendirilecektir.</w:t>
      </w:r>
    </w:p>
    <w:p w14:paraId="1C45F7A9" w14:textId="3798C3CB" w:rsidR="00D61252" w:rsidRDefault="00F60275" w:rsidP="00D61252">
      <w:pPr>
        <w:spacing w:after="200" w:line="276" w:lineRule="auto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>D</w:t>
      </w:r>
      <w:r w:rsidR="00D61252" w:rsidRPr="00D61252">
        <w:rPr>
          <w:rFonts w:eastAsiaTheme="minorHAnsi"/>
          <w:sz w:val="22"/>
          <w:szCs w:val="22"/>
          <w:lang w:eastAsia="en-US"/>
        </w:rPr>
        <w:t xml:space="preserve">eneyimleriniz, fikir ve önerileriniz bizim için çok değerlidir. Katkınız ve desteğiniz için teşekkür ederiz. </w:t>
      </w:r>
    </w:p>
    <w:p w14:paraId="673BF60E" w14:textId="7E4AF27F" w:rsidR="00CE4D71" w:rsidRDefault="00CE4D71" w:rsidP="00D61252">
      <w:pPr>
        <w:spacing w:after="200" w:line="276" w:lineRule="auto"/>
        <w:ind w:left="7080" w:firstLine="708"/>
        <w:rPr>
          <w:rFonts w:eastAsiaTheme="minorHAnsi"/>
          <w:sz w:val="22"/>
          <w:szCs w:val="22"/>
          <w:lang w:eastAsia="en-US"/>
        </w:rPr>
      </w:pPr>
      <w:r w:rsidRPr="00CE4D71">
        <w:rPr>
          <w:rFonts w:eastAsiaTheme="minorHAnsi"/>
          <w:sz w:val="22"/>
          <w:szCs w:val="22"/>
          <w:lang w:eastAsia="en-US"/>
        </w:rPr>
        <w:t>Kalite Koordinatörlüğü</w:t>
      </w:r>
    </w:p>
    <w:p w14:paraId="3B33B560" w14:textId="77777777" w:rsidR="00906E3D" w:rsidRPr="00CE4D71" w:rsidRDefault="00906E3D" w:rsidP="00906E3D">
      <w:pPr>
        <w:spacing w:after="200" w:line="276" w:lineRule="auto"/>
        <w:ind w:left="6372" w:firstLine="708"/>
        <w:rPr>
          <w:rFonts w:eastAsiaTheme="minorHAnsi"/>
          <w:sz w:val="22"/>
          <w:szCs w:val="22"/>
          <w:lang w:eastAsia="en-US"/>
        </w:rPr>
      </w:pPr>
    </w:p>
    <w:p w14:paraId="673BF60F" w14:textId="7AE09269" w:rsidR="008C64D7" w:rsidRDefault="008C64D7" w:rsidP="00CE4D71">
      <w:pPr>
        <w:rPr>
          <w:b/>
          <w:color w:val="000000"/>
          <w:sz w:val="22"/>
          <w:szCs w:val="22"/>
        </w:rPr>
      </w:pPr>
      <w:r w:rsidRPr="00187FE5">
        <w:rPr>
          <w:b/>
          <w:color w:val="000000"/>
          <w:sz w:val="22"/>
          <w:szCs w:val="22"/>
        </w:rPr>
        <w:t xml:space="preserve">BÖLÜM </w:t>
      </w:r>
      <w:r w:rsidR="007556E9">
        <w:rPr>
          <w:b/>
          <w:color w:val="000000"/>
          <w:sz w:val="22"/>
          <w:szCs w:val="22"/>
        </w:rPr>
        <w:t>1</w:t>
      </w:r>
      <w:r w:rsidRPr="00187FE5">
        <w:rPr>
          <w:b/>
          <w:color w:val="000000"/>
          <w:sz w:val="22"/>
          <w:szCs w:val="22"/>
        </w:rPr>
        <w:t xml:space="preserve">: </w:t>
      </w:r>
      <w:r w:rsidR="00906E3D">
        <w:rPr>
          <w:b/>
          <w:color w:val="000000"/>
          <w:sz w:val="22"/>
          <w:szCs w:val="22"/>
        </w:rPr>
        <w:t>Demografik İfadeler</w:t>
      </w:r>
    </w:p>
    <w:p w14:paraId="335AF30B" w14:textId="77777777" w:rsidR="0027453D" w:rsidRPr="00187FE5" w:rsidRDefault="0027453D" w:rsidP="00CE4D71">
      <w:pPr>
        <w:rPr>
          <w:b/>
          <w:color w:val="000000"/>
          <w:sz w:val="22"/>
          <w:szCs w:val="22"/>
        </w:rPr>
      </w:pPr>
    </w:p>
    <w:p w14:paraId="673BF610" w14:textId="77777777" w:rsidR="008C64D7" w:rsidRPr="00187FE5" w:rsidRDefault="008C64D7" w:rsidP="008C64D7">
      <w:pPr>
        <w:ind w:left="360"/>
        <w:jc w:val="center"/>
        <w:rPr>
          <w:color w:val="000000"/>
          <w:sz w:val="22"/>
          <w:szCs w:val="22"/>
        </w:rPr>
      </w:pPr>
    </w:p>
    <w:tbl>
      <w:tblPr>
        <w:tblW w:w="10476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76"/>
      </w:tblGrid>
      <w:tr w:rsidR="00CE4D71" w:rsidRPr="00187FE5" w14:paraId="673BF612" w14:textId="77777777" w:rsidTr="00CE4D71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14:paraId="131176DD" w14:textId="71044AFE" w:rsidR="001E4141" w:rsidRDefault="001E4141" w:rsidP="000C3239">
            <w:pPr>
              <w:pStyle w:val="ListeParagraf"/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1E4141">
              <w:rPr>
                <w:b/>
                <w:bCs/>
                <w:sz w:val="22"/>
                <w:szCs w:val="22"/>
              </w:rPr>
              <w:t>Adınız</w:t>
            </w:r>
            <w:r>
              <w:rPr>
                <w:b/>
                <w:bCs/>
                <w:sz w:val="22"/>
                <w:szCs w:val="22"/>
              </w:rPr>
              <w:t xml:space="preserve"> - </w:t>
            </w:r>
            <w:r w:rsidRPr="001E4141">
              <w:rPr>
                <w:b/>
                <w:bCs/>
                <w:sz w:val="22"/>
                <w:szCs w:val="22"/>
              </w:rPr>
              <w:t xml:space="preserve">Soyadınız: </w:t>
            </w:r>
          </w:p>
          <w:p w14:paraId="0CB94B8F" w14:textId="77777777" w:rsidR="001E4141" w:rsidRDefault="001E4141" w:rsidP="001E4141">
            <w:pPr>
              <w:pStyle w:val="ListeParagraf"/>
              <w:tabs>
                <w:tab w:val="left" w:pos="567"/>
              </w:tabs>
              <w:spacing w:after="120" w:line="276" w:lineRule="auto"/>
              <w:ind w:left="502"/>
              <w:jc w:val="both"/>
              <w:rPr>
                <w:b/>
                <w:bCs/>
                <w:sz w:val="22"/>
                <w:szCs w:val="22"/>
              </w:rPr>
            </w:pPr>
          </w:p>
          <w:p w14:paraId="439FB334" w14:textId="5591236B" w:rsidR="001E4141" w:rsidRDefault="001E4141" w:rsidP="000C3239">
            <w:pPr>
              <w:pStyle w:val="ListeParagraf"/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</w:t>
            </w:r>
            <w:r w:rsidRPr="001E4141">
              <w:rPr>
                <w:b/>
                <w:bCs/>
                <w:sz w:val="22"/>
                <w:szCs w:val="22"/>
              </w:rPr>
              <w:t>-posta adresiniz (İsteğe Bağlı)</w:t>
            </w:r>
            <w:r>
              <w:rPr>
                <w:b/>
                <w:bCs/>
                <w:sz w:val="22"/>
                <w:szCs w:val="22"/>
              </w:rPr>
              <w:t xml:space="preserve">: </w:t>
            </w:r>
          </w:p>
          <w:p w14:paraId="2F0338F2" w14:textId="77777777" w:rsidR="001E4141" w:rsidRPr="001E4141" w:rsidRDefault="001E4141" w:rsidP="001E4141">
            <w:pPr>
              <w:pStyle w:val="ListeParagraf"/>
              <w:tabs>
                <w:tab w:val="left" w:pos="567"/>
              </w:tabs>
              <w:spacing w:after="120" w:line="276" w:lineRule="auto"/>
              <w:ind w:left="502"/>
              <w:jc w:val="both"/>
              <w:rPr>
                <w:b/>
                <w:bCs/>
                <w:sz w:val="22"/>
                <w:szCs w:val="22"/>
              </w:rPr>
            </w:pPr>
          </w:p>
          <w:p w14:paraId="673BF611" w14:textId="2009A5B9" w:rsidR="00CE4D71" w:rsidRPr="00F933FE" w:rsidRDefault="00CE4D71" w:rsidP="000C3239">
            <w:pPr>
              <w:pStyle w:val="ListeParagraf"/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jc w:val="both"/>
              <w:rPr>
                <w:sz w:val="22"/>
                <w:szCs w:val="22"/>
              </w:rPr>
            </w:pPr>
            <w:r w:rsidRPr="00F933FE">
              <w:rPr>
                <w:b/>
                <w:sz w:val="22"/>
                <w:szCs w:val="22"/>
              </w:rPr>
              <w:t>Cinsiyetiniz:</w:t>
            </w:r>
            <w:r w:rsidRPr="00F933FE">
              <w:rPr>
                <w:sz w:val="22"/>
                <w:szCs w:val="22"/>
              </w:rPr>
              <w:t xml:space="preserve">           Kadın</w:t>
            </w:r>
            <w:r w:rsidR="000C3239">
              <w:rPr>
                <w:sz w:val="22"/>
                <w:szCs w:val="22"/>
              </w:rPr>
              <w:t xml:space="preserve">  </w:t>
            </w:r>
            <w:r w:rsidR="000C3239" w:rsidRPr="00F933FE">
              <w:rPr>
                <w:sz w:val="22"/>
                <w:szCs w:val="22"/>
              </w:rPr>
              <w:t xml:space="preserve">( ) </w:t>
            </w:r>
            <w:r w:rsidRPr="00F933FE">
              <w:rPr>
                <w:sz w:val="22"/>
                <w:szCs w:val="22"/>
              </w:rPr>
              <w:t xml:space="preserve">              Erkek</w:t>
            </w:r>
            <w:r w:rsidR="000C3239">
              <w:rPr>
                <w:sz w:val="22"/>
                <w:szCs w:val="22"/>
              </w:rPr>
              <w:t xml:space="preserve"> </w:t>
            </w:r>
            <w:r w:rsidR="000C3239" w:rsidRPr="00F933FE">
              <w:rPr>
                <w:sz w:val="22"/>
                <w:szCs w:val="22"/>
              </w:rPr>
              <w:t>(  )</w:t>
            </w:r>
          </w:p>
        </w:tc>
      </w:tr>
      <w:tr w:rsidR="00CE4D71" w:rsidRPr="00187FE5" w14:paraId="673BF616" w14:textId="77777777" w:rsidTr="00CE4D71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14:paraId="673BF613" w14:textId="77777777" w:rsidR="00CE4D71" w:rsidRDefault="00CE4D71" w:rsidP="006D2F9F">
            <w:pPr>
              <w:pStyle w:val="ListeParagraf"/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jc w:val="both"/>
              <w:rPr>
                <w:b/>
                <w:sz w:val="22"/>
                <w:szCs w:val="22"/>
              </w:rPr>
            </w:pPr>
            <w:r w:rsidRPr="00F933FE">
              <w:rPr>
                <w:b/>
                <w:sz w:val="22"/>
                <w:szCs w:val="22"/>
              </w:rPr>
              <w:t>Yaşınız:</w:t>
            </w:r>
            <w:r w:rsidR="0086523D">
              <w:rPr>
                <w:b/>
                <w:sz w:val="22"/>
                <w:szCs w:val="22"/>
              </w:rPr>
              <w:t xml:space="preserve"> </w:t>
            </w:r>
          </w:p>
          <w:p w14:paraId="673BF614" w14:textId="77777777" w:rsidR="0086523D" w:rsidRPr="0086523D" w:rsidRDefault="0086523D" w:rsidP="006D2F9F">
            <w:pPr>
              <w:pStyle w:val="ListeParagraf"/>
              <w:tabs>
                <w:tab w:val="num" w:pos="502"/>
                <w:tab w:val="left" w:pos="567"/>
              </w:tabs>
              <w:spacing w:after="120" w:line="276" w:lineRule="auto"/>
              <w:ind w:left="502"/>
              <w:jc w:val="both"/>
              <w:rPr>
                <w:b/>
                <w:sz w:val="22"/>
                <w:szCs w:val="22"/>
              </w:rPr>
            </w:pPr>
          </w:p>
          <w:p w14:paraId="6EC618B6" w14:textId="77777777" w:rsidR="00BE0BC4" w:rsidRDefault="0086523D" w:rsidP="006D2F9F">
            <w:pPr>
              <w:pStyle w:val="ListeParagraf"/>
              <w:numPr>
                <w:ilvl w:val="1"/>
                <w:numId w:val="3"/>
              </w:numPr>
              <w:tabs>
                <w:tab w:val="num" w:pos="502"/>
                <w:tab w:val="left" w:pos="567"/>
              </w:tabs>
              <w:spacing w:after="12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BE0BC4" w:rsidRPr="000C3239">
              <w:rPr>
                <w:sz w:val="22"/>
                <w:szCs w:val="22"/>
              </w:rPr>
              <w:t xml:space="preserve">( )     </w:t>
            </w:r>
            <w:r w:rsidR="000C3239" w:rsidRPr="000C3239">
              <w:rPr>
                <w:sz w:val="22"/>
                <w:szCs w:val="22"/>
              </w:rPr>
              <w:t xml:space="preserve">              20-22 ( )                 23-25 </w:t>
            </w:r>
            <w:r w:rsidR="00BE0BC4" w:rsidRPr="000C3239">
              <w:rPr>
                <w:sz w:val="22"/>
                <w:szCs w:val="22"/>
              </w:rPr>
              <w:t>( )</w:t>
            </w:r>
            <w:r>
              <w:rPr>
                <w:sz w:val="22"/>
                <w:szCs w:val="22"/>
              </w:rPr>
              <w:t xml:space="preserve">         26</w:t>
            </w:r>
            <w:r w:rsidR="000C3239" w:rsidRPr="000C3239">
              <w:rPr>
                <w:sz w:val="22"/>
                <w:szCs w:val="22"/>
              </w:rPr>
              <w:t xml:space="preserve"> ve üzeri ( )</w:t>
            </w:r>
          </w:p>
          <w:p w14:paraId="673BF615" w14:textId="77777777" w:rsidR="001E4141" w:rsidRPr="000C3239" w:rsidRDefault="001E4141" w:rsidP="006D2F9F">
            <w:pPr>
              <w:pStyle w:val="ListeParagraf"/>
              <w:tabs>
                <w:tab w:val="num" w:pos="502"/>
                <w:tab w:val="left" w:pos="567"/>
              </w:tabs>
              <w:spacing w:after="120" w:line="276" w:lineRule="auto"/>
              <w:ind w:left="981"/>
              <w:jc w:val="both"/>
              <w:rPr>
                <w:sz w:val="22"/>
                <w:szCs w:val="22"/>
              </w:rPr>
            </w:pPr>
          </w:p>
        </w:tc>
      </w:tr>
      <w:tr w:rsidR="001E4141" w:rsidRPr="00187FE5" w14:paraId="42489509" w14:textId="77777777" w:rsidTr="00CE4D71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14:paraId="34EB4F29" w14:textId="6A7FE39A" w:rsidR="001E4141" w:rsidRPr="00F933FE" w:rsidRDefault="00917D47" w:rsidP="006D2F9F">
            <w:pPr>
              <w:pStyle w:val="ListeParagraf"/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Öğrenim durumunuz</w:t>
            </w:r>
            <w:r w:rsidR="001E4141">
              <w:rPr>
                <w:b/>
                <w:sz w:val="22"/>
                <w:szCs w:val="22"/>
              </w:rPr>
              <w:t xml:space="preserve"> : </w:t>
            </w:r>
          </w:p>
        </w:tc>
      </w:tr>
    </w:tbl>
    <w:p w14:paraId="673BF618" w14:textId="7BCDC670" w:rsidR="0086523D" w:rsidRDefault="00F933FE" w:rsidP="006D2F9F">
      <w:pPr>
        <w:tabs>
          <w:tab w:val="num" w:pos="502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</w:p>
    <w:p w14:paraId="717A3658" w14:textId="147853AF" w:rsidR="00917D47" w:rsidRPr="00917D47" w:rsidRDefault="000C3239" w:rsidP="00917D47">
      <w:pPr>
        <w:tabs>
          <w:tab w:val="num" w:pos="502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F933FE">
        <w:rPr>
          <w:sz w:val="22"/>
          <w:szCs w:val="22"/>
        </w:rPr>
        <w:t xml:space="preserve"> </w:t>
      </w:r>
      <w:r w:rsidR="00210B52">
        <w:rPr>
          <w:sz w:val="22"/>
          <w:szCs w:val="22"/>
        </w:rPr>
        <w:t xml:space="preserve">       </w:t>
      </w:r>
      <w:r w:rsidR="0086523D">
        <w:rPr>
          <w:sz w:val="22"/>
          <w:szCs w:val="22"/>
        </w:rPr>
        <w:t xml:space="preserve">Ön Lisans </w:t>
      </w:r>
      <w:r w:rsidR="00F933FE" w:rsidRPr="00F933FE">
        <w:rPr>
          <w:sz w:val="22"/>
          <w:szCs w:val="22"/>
        </w:rPr>
        <w:t xml:space="preserve">(  ) </w:t>
      </w:r>
      <w:r w:rsidR="00210B52">
        <w:rPr>
          <w:sz w:val="22"/>
          <w:szCs w:val="22"/>
        </w:rPr>
        <w:t xml:space="preserve">     </w:t>
      </w:r>
      <w:r w:rsidR="00917D47">
        <w:rPr>
          <w:sz w:val="22"/>
          <w:szCs w:val="22"/>
        </w:rPr>
        <w:t xml:space="preserve"> </w:t>
      </w:r>
      <w:r w:rsidR="00210B52">
        <w:rPr>
          <w:sz w:val="22"/>
          <w:szCs w:val="22"/>
        </w:rPr>
        <w:t xml:space="preserve">     </w:t>
      </w:r>
      <w:r w:rsidR="0086523D">
        <w:rPr>
          <w:sz w:val="22"/>
          <w:szCs w:val="22"/>
        </w:rPr>
        <w:t>Lisans (  )</w:t>
      </w:r>
      <w:r w:rsidR="00F933FE" w:rsidRPr="00F933FE">
        <w:rPr>
          <w:sz w:val="22"/>
          <w:szCs w:val="22"/>
        </w:rPr>
        <w:t xml:space="preserve">       </w:t>
      </w:r>
      <w:r w:rsidR="0086523D">
        <w:rPr>
          <w:sz w:val="22"/>
          <w:szCs w:val="22"/>
        </w:rPr>
        <w:t xml:space="preserve">         Yüksek lisans  </w:t>
      </w:r>
      <w:r w:rsidR="00F933FE" w:rsidRPr="00F933FE">
        <w:rPr>
          <w:sz w:val="22"/>
          <w:szCs w:val="22"/>
        </w:rPr>
        <w:t xml:space="preserve">(  ) </w:t>
      </w:r>
      <w:r w:rsidR="0086523D">
        <w:rPr>
          <w:sz w:val="22"/>
          <w:szCs w:val="22"/>
        </w:rPr>
        <w:t xml:space="preserve">              </w:t>
      </w:r>
      <w:r w:rsidR="00F933FE" w:rsidRPr="00F933FE">
        <w:rPr>
          <w:sz w:val="22"/>
          <w:szCs w:val="22"/>
        </w:rPr>
        <w:t>Doktora</w:t>
      </w:r>
      <w:r w:rsidR="0086523D">
        <w:rPr>
          <w:sz w:val="22"/>
          <w:szCs w:val="22"/>
        </w:rPr>
        <w:t xml:space="preserve"> ( </w:t>
      </w:r>
      <w:r w:rsidR="001E4141">
        <w:rPr>
          <w:sz w:val="22"/>
          <w:szCs w:val="22"/>
        </w:rPr>
        <w:t xml:space="preserve">)  </w:t>
      </w:r>
    </w:p>
    <w:p w14:paraId="06F113C4" w14:textId="77777777" w:rsidR="001E4141" w:rsidRDefault="001E4141" w:rsidP="006D2F9F">
      <w:pPr>
        <w:tabs>
          <w:tab w:val="num" w:pos="502"/>
        </w:tabs>
        <w:spacing w:line="276" w:lineRule="auto"/>
        <w:rPr>
          <w:sz w:val="22"/>
          <w:szCs w:val="22"/>
        </w:rPr>
      </w:pPr>
    </w:p>
    <w:p w14:paraId="0A1BA949" w14:textId="4C3A1582" w:rsidR="006D2F9F" w:rsidRPr="006D2F9F" w:rsidRDefault="001E4141" w:rsidP="006D2F9F">
      <w:pPr>
        <w:pStyle w:val="ListeParagraf"/>
        <w:numPr>
          <w:ilvl w:val="0"/>
          <w:numId w:val="1"/>
        </w:numPr>
        <w:tabs>
          <w:tab w:val="clear" w:pos="502"/>
        </w:tabs>
        <w:spacing w:line="276" w:lineRule="auto"/>
        <w:ind w:left="-270" w:firstLine="540"/>
        <w:rPr>
          <w:sz w:val="22"/>
          <w:szCs w:val="22"/>
        </w:rPr>
      </w:pPr>
      <w:r w:rsidRPr="001E4141">
        <w:rPr>
          <w:b/>
          <w:sz w:val="22"/>
          <w:szCs w:val="22"/>
        </w:rPr>
        <w:t xml:space="preserve">ÇAKÜ </w:t>
      </w:r>
      <w:r w:rsidR="00B83BCF">
        <w:rPr>
          <w:b/>
          <w:sz w:val="22"/>
          <w:szCs w:val="22"/>
        </w:rPr>
        <w:t>m</w:t>
      </w:r>
      <w:r w:rsidRPr="001E4141">
        <w:rPr>
          <w:b/>
          <w:sz w:val="22"/>
          <w:szCs w:val="22"/>
        </w:rPr>
        <w:t xml:space="preserve">ezuniyet </w:t>
      </w:r>
      <w:r w:rsidR="00B83BCF">
        <w:rPr>
          <w:b/>
          <w:sz w:val="22"/>
          <w:szCs w:val="22"/>
        </w:rPr>
        <w:t>y</w:t>
      </w:r>
      <w:r w:rsidRPr="001E4141">
        <w:rPr>
          <w:b/>
          <w:sz w:val="22"/>
          <w:szCs w:val="22"/>
        </w:rPr>
        <w:t xml:space="preserve">ılınız: </w:t>
      </w:r>
    </w:p>
    <w:p w14:paraId="6A99EC39" w14:textId="77777777" w:rsidR="006D2F9F" w:rsidRDefault="006D2F9F" w:rsidP="006D2F9F">
      <w:pPr>
        <w:pStyle w:val="ListeParagraf"/>
        <w:spacing w:line="276" w:lineRule="auto"/>
        <w:ind w:left="270"/>
        <w:rPr>
          <w:b/>
          <w:sz w:val="22"/>
          <w:szCs w:val="22"/>
        </w:rPr>
      </w:pPr>
    </w:p>
    <w:p w14:paraId="0EAF0928" w14:textId="58278C1A" w:rsidR="006D2F9F" w:rsidRPr="00FA654F" w:rsidRDefault="006D2F9F" w:rsidP="006D2F9F">
      <w:pPr>
        <w:pStyle w:val="ListeParagraf"/>
        <w:spacing w:line="276" w:lineRule="auto"/>
        <w:ind w:left="270"/>
        <w:rPr>
          <w:bCs/>
          <w:sz w:val="22"/>
          <w:szCs w:val="22"/>
        </w:rPr>
      </w:pPr>
      <w:r w:rsidRPr="00FA654F">
        <w:rPr>
          <w:bCs/>
          <w:sz w:val="22"/>
          <w:szCs w:val="22"/>
        </w:rPr>
        <w:t>……………………………………………………………………………………………………………….</w:t>
      </w:r>
    </w:p>
    <w:p w14:paraId="4BF859C8" w14:textId="77777777" w:rsidR="006D2F9F" w:rsidRPr="006D2F9F" w:rsidRDefault="006D2F9F" w:rsidP="006D2F9F">
      <w:pPr>
        <w:pStyle w:val="ListeParagraf"/>
        <w:spacing w:line="276" w:lineRule="auto"/>
        <w:ind w:left="270"/>
        <w:rPr>
          <w:sz w:val="22"/>
          <w:szCs w:val="22"/>
        </w:rPr>
      </w:pPr>
    </w:p>
    <w:p w14:paraId="673BF61B" w14:textId="02192823" w:rsidR="00F933FE" w:rsidRPr="001E4141" w:rsidRDefault="006D2F9F" w:rsidP="006D2F9F">
      <w:pPr>
        <w:pStyle w:val="ListeParagraf"/>
        <w:numPr>
          <w:ilvl w:val="0"/>
          <w:numId w:val="1"/>
        </w:numPr>
        <w:tabs>
          <w:tab w:val="clear" w:pos="502"/>
        </w:tabs>
        <w:spacing w:line="276" w:lineRule="auto"/>
        <w:ind w:left="-270" w:firstLine="540"/>
        <w:rPr>
          <w:sz w:val="22"/>
          <w:szCs w:val="22"/>
        </w:rPr>
      </w:pPr>
      <w:r>
        <w:rPr>
          <w:b/>
          <w:sz w:val="22"/>
          <w:szCs w:val="22"/>
        </w:rPr>
        <w:t xml:space="preserve">Mezun olduğunuz </w:t>
      </w:r>
      <w:r w:rsidR="003D68AC">
        <w:rPr>
          <w:b/>
          <w:sz w:val="22"/>
          <w:szCs w:val="22"/>
        </w:rPr>
        <w:t>Fakülte/Enstütü/YO/ MYO</w:t>
      </w:r>
      <w:r>
        <w:rPr>
          <w:b/>
          <w:sz w:val="22"/>
          <w:szCs w:val="22"/>
        </w:rPr>
        <w:t xml:space="preserve"> </w:t>
      </w:r>
      <w:r w:rsidR="003D68AC">
        <w:rPr>
          <w:b/>
          <w:sz w:val="22"/>
          <w:szCs w:val="22"/>
        </w:rPr>
        <w:t xml:space="preserve"> ile Bölüm</w:t>
      </w:r>
      <w:r w:rsidR="00B27017">
        <w:rPr>
          <w:b/>
          <w:sz w:val="22"/>
          <w:szCs w:val="22"/>
        </w:rPr>
        <w:t>/</w:t>
      </w:r>
      <w:r w:rsidR="003D68AC">
        <w:rPr>
          <w:b/>
          <w:sz w:val="22"/>
          <w:szCs w:val="22"/>
        </w:rPr>
        <w:t>P</w:t>
      </w:r>
      <w:r>
        <w:rPr>
          <w:b/>
          <w:sz w:val="22"/>
          <w:szCs w:val="22"/>
        </w:rPr>
        <w:t>rogram:</w:t>
      </w:r>
    </w:p>
    <w:tbl>
      <w:tblPr>
        <w:tblpPr w:leftFromText="141" w:rightFromText="141" w:vertAnchor="text" w:horzAnchor="margin" w:tblpY="156"/>
        <w:tblW w:w="106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92"/>
      </w:tblGrid>
      <w:tr w:rsidR="00752086" w:rsidRPr="00187FE5" w14:paraId="673BF61D" w14:textId="77777777" w:rsidTr="00E37957">
        <w:tc>
          <w:tcPr>
            <w:tcW w:w="10692" w:type="dxa"/>
            <w:tcBorders>
              <w:top w:val="nil"/>
              <w:left w:val="nil"/>
              <w:bottom w:val="nil"/>
              <w:right w:val="nil"/>
            </w:tcBorders>
          </w:tcPr>
          <w:p w14:paraId="06BCF1DE" w14:textId="639ADB6C" w:rsidR="00AD77C2" w:rsidRPr="006D2F9F" w:rsidRDefault="001E4141" w:rsidP="006D2F9F">
            <w:pPr>
              <w:ind w:left="142"/>
              <w:rPr>
                <w:bCs/>
                <w:color w:val="000000"/>
                <w:sz w:val="22"/>
                <w:szCs w:val="22"/>
              </w:rPr>
            </w:pPr>
            <w:r w:rsidRPr="00AD77C2">
              <w:rPr>
                <w:bCs/>
                <w:color w:val="000000"/>
                <w:sz w:val="22"/>
                <w:szCs w:val="22"/>
              </w:rPr>
              <w:t>…………………………………………………………………………………………….……….………..</w:t>
            </w:r>
          </w:p>
          <w:p w14:paraId="666D5C30" w14:textId="737B3683" w:rsidR="00AD77C2" w:rsidRDefault="00AD77C2" w:rsidP="00AD77C2">
            <w:pPr>
              <w:ind w:left="142"/>
              <w:rPr>
                <w:bCs/>
                <w:color w:val="000000"/>
                <w:sz w:val="22"/>
                <w:szCs w:val="22"/>
              </w:rPr>
            </w:pPr>
            <w:r w:rsidRPr="00AD77C2">
              <w:rPr>
                <w:bCs/>
                <w:color w:val="000000"/>
                <w:sz w:val="22"/>
                <w:szCs w:val="22"/>
              </w:rPr>
              <w:t>…………………………………………………………………………………………….……….………..</w:t>
            </w:r>
          </w:p>
          <w:p w14:paraId="075A9E51" w14:textId="77777777" w:rsidR="00B83BCF" w:rsidRDefault="00B83BCF" w:rsidP="00AD77C2">
            <w:pPr>
              <w:ind w:left="142"/>
              <w:rPr>
                <w:bCs/>
                <w:color w:val="000000"/>
                <w:sz w:val="22"/>
                <w:szCs w:val="22"/>
              </w:rPr>
            </w:pPr>
          </w:p>
          <w:p w14:paraId="33EA42E4" w14:textId="1DC7486B" w:rsidR="00B83BCF" w:rsidRDefault="00B83BCF" w:rsidP="00B83BCF">
            <w:pPr>
              <w:pStyle w:val="ListeParagraf"/>
              <w:numPr>
                <w:ilvl w:val="0"/>
                <w:numId w:val="1"/>
              </w:numPr>
              <w:rPr>
                <w:b/>
                <w:color w:val="000000"/>
                <w:sz w:val="22"/>
                <w:szCs w:val="22"/>
              </w:rPr>
            </w:pPr>
            <w:r w:rsidRPr="00B83BCF">
              <w:rPr>
                <w:b/>
                <w:color w:val="000000"/>
                <w:sz w:val="22"/>
                <w:szCs w:val="22"/>
              </w:rPr>
              <w:t>Çalışma durumunuz:</w:t>
            </w:r>
          </w:p>
          <w:p w14:paraId="73AA29A3" w14:textId="77777777" w:rsidR="00B83BCF" w:rsidRDefault="00B83BCF" w:rsidP="00B83BCF">
            <w:pPr>
              <w:ind w:left="142"/>
              <w:rPr>
                <w:b/>
                <w:color w:val="000000"/>
                <w:sz w:val="22"/>
                <w:szCs w:val="22"/>
              </w:rPr>
            </w:pPr>
          </w:p>
          <w:p w14:paraId="540104A3" w14:textId="77777777" w:rsidR="00BD669D" w:rsidRDefault="00B83BCF" w:rsidP="00B83BCF">
            <w:pPr>
              <w:ind w:left="142"/>
              <w:rPr>
                <w:sz w:val="21"/>
                <w:szCs w:val="21"/>
              </w:rPr>
            </w:pPr>
            <w:r w:rsidRPr="00B83BCF">
              <w:rPr>
                <w:sz w:val="21"/>
                <w:szCs w:val="21"/>
              </w:rPr>
              <w:t xml:space="preserve">(  ) Çalışmıyorum    (  ) Kamu     (  ) Özel Sektör    (  ) Sivil Toplum Kuruluşu </w:t>
            </w:r>
            <w:r>
              <w:rPr>
                <w:sz w:val="21"/>
                <w:szCs w:val="21"/>
              </w:rPr>
              <w:t xml:space="preserve">  </w:t>
            </w:r>
            <w:r w:rsidRPr="00B83BCF">
              <w:rPr>
                <w:sz w:val="21"/>
                <w:szCs w:val="21"/>
              </w:rPr>
              <w:t xml:space="preserve">(  ) Kendi </w:t>
            </w:r>
            <w:r>
              <w:rPr>
                <w:sz w:val="21"/>
                <w:szCs w:val="21"/>
              </w:rPr>
              <w:t>İ</w:t>
            </w:r>
            <w:r w:rsidRPr="00B83BCF">
              <w:rPr>
                <w:sz w:val="21"/>
                <w:szCs w:val="21"/>
              </w:rPr>
              <w:t xml:space="preserve">ş </w:t>
            </w:r>
            <w:r>
              <w:rPr>
                <w:sz w:val="21"/>
                <w:szCs w:val="21"/>
              </w:rPr>
              <w:t>Y</w:t>
            </w:r>
            <w:r w:rsidRPr="00B83BCF">
              <w:rPr>
                <w:sz w:val="21"/>
                <w:szCs w:val="21"/>
              </w:rPr>
              <w:t xml:space="preserve">erimde </w:t>
            </w:r>
            <w:r>
              <w:rPr>
                <w:sz w:val="21"/>
                <w:szCs w:val="21"/>
              </w:rPr>
              <w:t>Ç</w:t>
            </w:r>
            <w:r w:rsidRPr="00B83BCF">
              <w:rPr>
                <w:sz w:val="21"/>
                <w:szCs w:val="21"/>
              </w:rPr>
              <w:t>alışıyorum</w:t>
            </w:r>
          </w:p>
          <w:p w14:paraId="743D8AEC" w14:textId="77777777" w:rsidR="00345EC8" w:rsidRDefault="00345EC8" w:rsidP="00B83BCF">
            <w:pPr>
              <w:ind w:left="142"/>
              <w:rPr>
                <w:sz w:val="21"/>
                <w:szCs w:val="21"/>
              </w:rPr>
            </w:pPr>
          </w:p>
          <w:p w14:paraId="205CCA43" w14:textId="77777777" w:rsidR="00F8728A" w:rsidRDefault="00F8728A" w:rsidP="00B83BCF">
            <w:pPr>
              <w:ind w:left="142"/>
              <w:rPr>
                <w:sz w:val="21"/>
                <w:szCs w:val="21"/>
              </w:rPr>
            </w:pPr>
          </w:p>
          <w:p w14:paraId="502909F0" w14:textId="77777777" w:rsidR="00345EC8" w:rsidRDefault="00345EC8" w:rsidP="00B83BCF">
            <w:pPr>
              <w:ind w:left="142"/>
              <w:rPr>
                <w:sz w:val="21"/>
                <w:szCs w:val="21"/>
              </w:rPr>
            </w:pPr>
          </w:p>
          <w:p w14:paraId="759B6283" w14:textId="71045BE2" w:rsidR="00F8728A" w:rsidRPr="00345EC8" w:rsidRDefault="00F8728A" w:rsidP="00F8728A">
            <w:pPr>
              <w:pStyle w:val="ListeParagraf"/>
              <w:numPr>
                <w:ilvl w:val="0"/>
                <w:numId w:val="1"/>
              </w:numPr>
              <w:rPr>
                <w:b/>
                <w:bCs/>
                <w:sz w:val="21"/>
                <w:szCs w:val="21"/>
              </w:rPr>
            </w:pPr>
            <w:r w:rsidRPr="00F8728A">
              <w:rPr>
                <w:b/>
                <w:bCs/>
                <w:sz w:val="22"/>
                <w:szCs w:val="22"/>
              </w:rPr>
              <w:lastRenderedPageBreak/>
              <w:t>Çalıştığınız pozisyon:</w:t>
            </w:r>
          </w:p>
          <w:p w14:paraId="3C348395" w14:textId="77777777" w:rsidR="00345EC8" w:rsidRPr="00F8728A" w:rsidRDefault="00345EC8" w:rsidP="00345EC8">
            <w:pPr>
              <w:pStyle w:val="ListeParagraf"/>
              <w:ind w:left="502"/>
              <w:rPr>
                <w:b/>
                <w:bCs/>
                <w:sz w:val="21"/>
                <w:szCs w:val="21"/>
              </w:rPr>
            </w:pPr>
          </w:p>
          <w:p w14:paraId="584B54FD" w14:textId="14699F9D" w:rsidR="00F8728A" w:rsidRPr="00345EC8" w:rsidRDefault="00F8728A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Akademisyen/öğretmen/eğitmen</w:t>
            </w:r>
          </w:p>
          <w:p w14:paraId="7E218F20" w14:textId="3674E66B" w:rsidR="00F8728A" w:rsidRPr="00345EC8" w:rsidRDefault="00F8728A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Askeri personel/emniyet görevlisi</w:t>
            </w:r>
          </w:p>
          <w:p w14:paraId="64EBC8C4" w14:textId="23B16A20" w:rsidR="00F8728A" w:rsidRPr="00345EC8" w:rsidRDefault="00F8728A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Üst düzey yönetici </w:t>
            </w:r>
          </w:p>
          <w:p w14:paraId="2599BD28" w14:textId="1CEF45C0" w:rsidR="00F8728A" w:rsidRPr="00345EC8" w:rsidRDefault="00F8728A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</w:t>
            </w:r>
            <w:r w:rsidR="00F87129" w:rsidRPr="00345EC8">
              <w:rPr>
                <w:sz w:val="20"/>
              </w:rPr>
              <w:t xml:space="preserve">Orta düzey yönetici </w:t>
            </w:r>
          </w:p>
          <w:p w14:paraId="7ECFEC5A" w14:textId="6BFC124C" w:rsidR="00F87129" w:rsidRPr="00345EC8" w:rsidRDefault="00F87129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Alt düzey yönetici </w:t>
            </w:r>
          </w:p>
          <w:p w14:paraId="5B5BCABE" w14:textId="186164C5" w:rsidR="00F87129" w:rsidRPr="00345EC8" w:rsidRDefault="00F87129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</w:t>
            </w:r>
            <w:r w:rsidR="00C72C87" w:rsidRPr="00345EC8">
              <w:rPr>
                <w:sz w:val="20"/>
              </w:rPr>
              <w:t>Uzman/m</w:t>
            </w:r>
            <w:r w:rsidRPr="00345EC8">
              <w:rPr>
                <w:sz w:val="20"/>
              </w:rPr>
              <w:t xml:space="preserve">ühendis/mimar/iç mimar </w:t>
            </w:r>
          </w:p>
          <w:p w14:paraId="5572CF69" w14:textId="389B809A" w:rsidR="00F87129" w:rsidRPr="00345EC8" w:rsidRDefault="00F87129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Hakim/savcı/avukat</w:t>
            </w:r>
          </w:p>
          <w:p w14:paraId="6E7C35B0" w14:textId="2B929D4D" w:rsidR="00F87129" w:rsidRPr="00345EC8" w:rsidRDefault="00F87129" w:rsidP="00F8728A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Tekniker/teknisyen</w:t>
            </w:r>
          </w:p>
          <w:p w14:paraId="7B7E9209" w14:textId="17F5F2AC" w:rsidR="00F87129" w:rsidRPr="00345EC8" w:rsidRDefault="00F87129" w:rsidP="00F87129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İşçi/memur</w:t>
            </w:r>
          </w:p>
          <w:p w14:paraId="41B56E43" w14:textId="77777777" w:rsidR="00F87129" w:rsidRPr="00345EC8" w:rsidRDefault="00F87129" w:rsidP="00F87129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Tekniker/teknisyen</w:t>
            </w:r>
          </w:p>
          <w:p w14:paraId="6B0D652B" w14:textId="4DAC175D" w:rsidR="00C72C87" w:rsidRPr="00345EC8" w:rsidRDefault="00C72C87" w:rsidP="00C72C87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Sanatçı</w:t>
            </w:r>
          </w:p>
          <w:p w14:paraId="6A1FFF1D" w14:textId="46F2D59E" w:rsidR="00C72C87" w:rsidRPr="00345EC8" w:rsidRDefault="00C72C87" w:rsidP="00C72C87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>( ) Sağlık personeli</w:t>
            </w:r>
          </w:p>
          <w:p w14:paraId="6B639B80" w14:textId="11400CA2" w:rsidR="00C72C87" w:rsidRPr="00345EC8" w:rsidRDefault="00C72C87" w:rsidP="00C72C87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Satış destek personeli </w:t>
            </w:r>
          </w:p>
          <w:p w14:paraId="6DB97BBB" w14:textId="5420B06C" w:rsidR="00C72C87" w:rsidRPr="00345EC8" w:rsidRDefault="00C72C87" w:rsidP="00C72C87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Serbest </w:t>
            </w:r>
          </w:p>
          <w:p w14:paraId="2C091DE3" w14:textId="31A0B28C" w:rsidR="00C72C87" w:rsidRPr="00345EC8" w:rsidRDefault="00C72C87" w:rsidP="00C72C87">
            <w:pPr>
              <w:ind w:left="142"/>
              <w:rPr>
                <w:sz w:val="20"/>
              </w:rPr>
            </w:pPr>
            <w:r w:rsidRPr="00345EC8">
              <w:rPr>
                <w:sz w:val="20"/>
              </w:rPr>
              <w:t xml:space="preserve">( ) Diğer </w:t>
            </w:r>
          </w:p>
          <w:p w14:paraId="47A5505F" w14:textId="77777777" w:rsidR="00C72C87" w:rsidRPr="00C72C87" w:rsidRDefault="00C72C87" w:rsidP="00C72C87">
            <w:pPr>
              <w:ind w:left="142"/>
              <w:rPr>
                <w:sz w:val="23"/>
                <w:szCs w:val="23"/>
              </w:rPr>
            </w:pPr>
          </w:p>
          <w:p w14:paraId="5BC75D68" w14:textId="199450DF" w:rsidR="00B83BCF" w:rsidRPr="00B83BCF" w:rsidRDefault="00B83BCF" w:rsidP="00B83BCF">
            <w:pPr>
              <w:ind w:left="142"/>
              <w:rPr>
                <w:b/>
                <w:color w:val="000000"/>
                <w:sz w:val="22"/>
                <w:szCs w:val="22"/>
              </w:rPr>
            </w:pPr>
          </w:p>
          <w:p w14:paraId="1EAA1EA2" w14:textId="591EC4A9" w:rsidR="00B83BCF" w:rsidRDefault="00E2299A" w:rsidP="00E2299A">
            <w:pPr>
              <w:pStyle w:val="ListeParagraf"/>
              <w:numPr>
                <w:ilvl w:val="0"/>
                <w:numId w:val="1"/>
              </w:num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İlk işinizi son mezuniyetinizden ne kadar süre sonra buldunuz? </w:t>
            </w:r>
          </w:p>
          <w:p w14:paraId="4D5680A9" w14:textId="77777777" w:rsidR="00E2299A" w:rsidRDefault="00E2299A" w:rsidP="00E2299A">
            <w:pPr>
              <w:ind w:left="142"/>
              <w:rPr>
                <w:b/>
                <w:color w:val="000000"/>
                <w:sz w:val="22"/>
                <w:szCs w:val="22"/>
              </w:rPr>
            </w:pPr>
          </w:p>
          <w:p w14:paraId="3FB60648" w14:textId="571AB81D" w:rsidR="00E2299A" w:rsidRPr="00E2299A" w:rsidRDefault="00E2299A" w:rsidP="00E2299A">
            <w:pPr>
              <w:ind w:left="142"/>
              <w:rPr>
                <w:bCs/>
                <w:color w:val="000000"/>
                <w:sz w:val="22"/>
                <w:szCs w:val="22"/>
              </w:rPr>
            </w:pPr>
            <w:r w:rsidRPr="00E2299A">
              <w:rPr>
                <w:bCs/>
                <w:color w:val="000000"/>
                <w:sz w:val="22"/>
                <w:szCs w:val="22"/>
              </w:rPr>
              <w:t xml:space="preserve">( ) 0-6 ay     ( ) 1 yıl     ( ) 2 yıl     ( ) 3 yıl     ( ) 4 yıl     ( ) 5 yıl </w:t>
            </w:r>
          </w:p>
          <w:p w14:paraId="0C98E682" w14:textId="451BC4F5" w:rsidR="00E2299A" w:rsidRPr="00E2299A" w:rsidRDefault="00E2299A" w:rsidP="00E2299A">
            <w:pPr>
              <w:ind w:left="142"/>
              <w:rPr>
                <w:b/>
                <w:color w:val="000000"/>
                <w:sz w:val="22"/>
                <w:szCs w:val="22"/>
              </w:rPr>
            </w:pPr>
          </w:p>
          <w:p w14:paraId="6CEF9C86" w14:textId="304D1BE7" w:rsidR="00B83BCF" w:rsidRDefault="00EA69C6" w:rsidP="00EA69C6">
            <w:pPr>
              <w:pStyle w:val="ListeParagraf"/>
              <w:numPr>
                <w:ilvl w:val="0"/>
                <w:numId w:val="1"/>
              </w:numPr>
              <w:rPr>
                <w:b/>
                <w:color w:val="000000"/>
                <w:sz w:val="22"/>
                <w:szCs w:val="22"/>
              </w:rPr>
            </w:pPr>
            <w:r w:rsidRPr="00EA69C6">
              <w:rPr>
                <w:b/>
                <w:color w:val="000000"/>
                <w:sz w:val="22"/>
                <w:szCs w:val="22"/>
              </w:rPr>
              <w:t>Yaptığınız iş mezuniyet alanınızla mı ilgili?</w:t>
            </w:r>
          </w:p>
          <w:p w14:paraId="0232B8B1" w14:textId="275AB90D" w:rsidR="00EA69C6" w:rsidRPr="00EA69C6" w:rsidRDefault="00EA69C6" w:rsidP="00EA69C6">
            <w:pPr>
              <w:ind w:left="142"/>
              <w:rPr>
                <w:bCs/>
                <w:color w:val="000000"/>
                <w:sz w:val="22"/>
                <w:szCs w:val="22"/>
              </w:rPr>
            </w:pPr>
            <w:r w:rsidRPr="00EA69C6">
              <w:rPr>
                <w:bCs/>
                <w:color w:val="000000"/>
                <w:sz w:val="22"/>
                <w:szCs w:val="22"/>
              </w:rPr>
              <w:t xml:space="preserve">( ) Evet                        ( ) Hayır </w:t>
            </w:r>
          </w:p>
          <w:p w14:paraId="0C3BC1C0" w14:textId="77777777" w:rsidR="00B83BCF" w:rsidRPr="00B83BCF" w:rsidRDefault="00B83BCF" w:rsidP="00B83BCF">
            <w:pPr>
              <w:rPr>
                <w:b/>
                <w:color w:val="000000"/>
                <w:sz w:val="22"/>
                <w:szCs w:val="22"/>
              </w:rPr>
            </w:pPr>
          </w:p>
          <w:p w14:paraId="673BF61C" w14:textId="066BCF45" w:rsidR="00906E3D" w:rsidRPr="00187FE5" w:rsidRDefault="00906E3D" w:rsidP="006D2F9F">
            <w:pPr>
              <w:ind w:left="142"/>
              <w:rPr>
                <w:sz w:val="22"/>
                <w:szCs w:val="22"/>
              </w:rPr>
            </w:pPr>
          </w:p>
        </w:tc>
      </w:tr>
    </w:tbl>
    <w:p w14:paraId="673BF622" w14:textId="77777777" w:rsidR="00752086" w:rsidRDefault="00752086" w:rsidP="00752086">
      <w:pPr>
        <w:rPr>
          <w:b/>
          <w:color w:val="000000"/>
          <w:sz w:val="22"/>
          <w:szCs w:val="22"/>
        </w:rPr>
      </w:pPr>
    </w:p>
    <w:p w14:paraId="673BF623" w14:textId="6CEDF1BC" w:rsidR="008C64D7" w:rsidRDefault="008C64D7" w:rsidP="00752086">
      <w:pPr>
        <w:rPr>
          <w:b/>
          <w:sz w:val="22"/>
          <w:szCs w:val="22"/>
        </w:rPr>
      </w:pPr>
      <w:r w:rsidRPr="00187FE5">
        <w:rPr>
          <w:b/>
          <w:color w:val="000000"/>
          <w:sz w:val="22"/>
          <w:szCs w:val="22"/>
        </w:rPr>
        <w:t xml:space="preserve">BÖLÜM </w:t>
      </w:r>
      <w:r w:rsidR="007556E9">
        <w:rPr>
          <w:b/>
          <w:color w:val="000000"/>
          <w:sz w:val="22"/>
          <w:szCs w:val="22"/>
        </w:rPr>
        <w:t>2</w:t>
      </w:r>
      <w:r w:rsidRPr="00187FE5">
        <w:rPr>
          <w:b/>
          <w:color w:val="000000"/>
          <w:sz w:val="22"/>
          <w:szCs w:val="22"/>
        </w:rPr>
        <w:t xml:space="preserve">: </w:t>
      </w:r>
      <w:r w:rsidR="0097270E">
        <w:rPr>
          <w:b/>
          <w:sz w:val="22"/>
          <w:szCs w:val="22"/>
        </w:rPr>
        <w:t>ANKET İFADELERİ</w:t>
      </w:r>
    </w:p>
    <w:p w14:paraId="78367151" w14:textId="77777777" w:rsidR="00EA5071" w:rsidRPr="00187FE5" w:rsidRDefault="00EA5071" w:rsidP="00752086">
      <w:pPr>
        <w:rPr>
          <w:b/>
          <w:color w:val="000000"/>
          <w:sz w:val="22"/>
          <w:szCs w:val="22"/>
        </w:rPr>
      </w:pPr>
    </w:p>
    <w:tbl>
      <w:tblPr>
        <w:tblStyle w:val="TabloKlavuzu"/>
        <w:tblW w:w="0" w:type="auto"/>
        <w:tblLayout w:type="fixed"/>
        <w:tblLook w:val="01E0" w:firstRow="1" w:lastRow="1" w:firstColumn="1" w:lastColumn="1" w:noHBand="0" w:noVBand="0"/>
      </w:tblPr>
      <w:tblGrid>
        <w:gridCol w:w="535"/>
        <w:gridCol w:w="6123"/>
        <w:gridCol w:w="717"/>
        <w:gridCol w:w="630"/>
        <w:gridCol w:w="630"/>
        <w:gridCol w:w="630"/>
        <w:gridCol w:w="630"/>
      </w:tblGrid>
      <w:tr w:rsidR="0097270E" w:rsidRPr="00187FE5" w14:paraId="4C196EE1" w14:textId="77777777" w:rsidTr="009B778A">
        <w:trPr>
          <w:trHeight w:val="416"/>
        </w:trPr>
        <w:tc>
          <w:tcPr>
            <w:tcW w:w="6658" w:type="dxa"/>
            <w:gridSpan w:val="2"/>
          </w:tcPr>
          <w:p w14:paraId="6B2CFBE4" w14:textId="44E7551F" w:rsidR="0097270E" w:rsidRPr="009E6068" w:rsidRDefault="009E6068" w:rsidP="00E62478">
            <w:pPr>
              <w:spacing w:before="12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E6068">
              <w:rPr>
                <w:b/>
                <w:bCs/>
                <w:color w:val="000000"/>
                <w:sz w:val="22"/>
                <w:szCs w:val="22"/>
              </w:rPr>
              <w:t>İfadeler</w:t>
            </w:r>
          </w:p>
        </w:tc>
        <w:tc>
          <w:tcPr>
            <w:tcW w:w="717" w:type="dxa"/>
            <w:vMerge w:val="restart"/>
            <w:textDirection w:val="btLr"/>
          </w:tcPr>
          <w:p w14:paraId="37C84F8B" w14:textId="6D759B09" w:rsidR="0097270E" w:rsidRPr="009B778A" w:rsidRDefault="00230B18" w:rsidP="009B778A">
            <w:pPr>
              <w:ind w:left="144"/>
              <w:jc w:val="both"/>
              <w:rPr>
                <w:b/>
                <w:color w:val="000000"/>
                <w:sz w:val="19"/>
                <w:szCs w:val="19"/>
              </w:rPr>
            </w:pPr>
            <w:r w:rsidRPr="009B778A">
              <w:rPr>
                <w:b/>
                <w:sz w:val="19"/>
                <w:szCs w:val="19"/>
              </w:rPr>
              <w:t>Kesinlikle katılmıyorum</w:t>
            </w:r>
          </w:p>
        </w:tc>
        <w:tc>
          <w:tcPr>
            <w:tcW w:w="630" w:type="dxa"/>
            <w:vMerge w:val="restart"/>
            <w:textDirection w:val="btLr"/>
          </w:tcPr>
          <w:p w14:paraId="1AA048C3" w14:textId="406800C2" w:rsidR="0097270E" w:rsidRPr="009B778A" w:rsidRDefault="00230B18" w:rsidP="009B778A">
            <w:pPr>
              <w:ind w:left="144"/>
              <w:jc w:val="both"/>
              <w:rPr>
                <w:b/>
                <w:color w:val="000000"/>
                <w:sz w:val="19"/>
                <w:szCs w:val="19"/>
              </w:rPr>
            </w:pPr>
            <w:r w:rsidRPr="009B778A">
              <w:rPr>
                <w:b/>
                <w:color w:val="000000"/>
                <w:sz w:val="19"/>
                <w:szCs w:val="19"/>
              </w:rPr>
              <w:t>Katılmıyorum</w:t>
            </w:r>
          </w:p>
        </w:tc>
        <w:tc>
          <w:tcPr>
            <w:tcW w:w="630" w:type="dxa"/>
            <w:vMerge w:val="restart"/>
            <w:textDirection w:val="btLr"/>
          </w:tcPr>
          <w:p w14:paraId="12141C56" w14:textId="7A423AC2" w:rsidR="0097270E" w:rsidRPr="009B778A" w:rsidRDefault="00F465F0" w:rsidP="009B778A">
            <w:pPr>
              <w:ind w:left="144"/>
              <w:rPr>
                <w:b/>
                <w:color w:val="000000"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Kararsızım</w:t>
            </w:r>
          </w:p>
        </w:tc>
        <w:tc>
          <w:tcPr>
            <w:tcW w:w="630" w:type="dxa"/>
            <w:vMerge w:val="restart"/>
            <w:textDirection w:val="btLr"/>
          </w:tcPr>
          <w:p w14:paraId="288FCB43" w14:textId="1E638EE0" w:rsidR="0097270E" w:rsidRPr="009B778A" w:rsidRDefault="00230B18" w:rsidP="009B778A">
            <w:pPr>
              <w:ind w:left="144"/>
              <w:jc w:val="both"/>
              <w:rPr>
                <w:b/>
                <w:color w:val="000000"/>
                <w:sz w:val="19"/>
                <w:szCs w:val="19"/>
              </w:rPr>
            </w:pPr>
            <w:r w:rsidRPr="009B778A">
              <w:rPr>
                <w:b/>
                <w:sz w:val="19"/>
                <w:szCs w:val="19"/>
              </w:rPr>
              <w:t>Katılıyorum</w:t>
            </w:r>
          </w:p>
        </w:tc>
        <w:tc>
          <w:tcPr>
            <w:tcW w:w="630" w:type="dxa"/>
            <w:vMerge w:val="restart"/>
            <w:textDirection w:val="btLr"/>
          </w:tcPr>
          <w:p w14:paraId="4204F7FE" w14:textId="77777777" w:rsidR="0097270E" w:rsidRPr="009B778A" w:rsidRDefault="00230B18" w:rsidP="009B778A">
            <w:pPr>
              <w:ind w:left="144"/>
              <w:jc w:val="both"/>
              <w:rPr>
                <w:b/>
                <w:sz w:val="19"/>
                <w:szCs w:val="19"/>
              </w:rPr>
            </w:pPr>
            <w:r w:rsidRPr="009B778A">
              <w:rPr>
                <w:b/>
                <w:sz w:val="19"/>
                <w:szCs w:val="19"/>
              </w:rPr>
              <w:t>Kesinlikle katılıyorum</w:t>
            </w:r>
          </w:p>
          <w:p w14:paraId="53BB44A6" w14:textId="77777777" w:rsidR="005A4891" w:rsidRPr="009B778A" w:rsidRDefault="005A4891" w:rsidP="009B778A">
            <w:pPr>
              <w:ind w:left="144"/>
              <w:jc w:val="both"/>
              <w:rPr>
                <w:b/>
                <w:sz w:val="19"/>
                <w:szCs w:val="19"/>
              </w:rPr>
            </w:pPr>
          </w:p>
          <w:p w14:paraId="2F758FC6" w14:textId="5C44E794" w:rsidR="005A4891" w:rsidRPr="009B778A" w:rsidRDefault="005A4891" w:rsidP="009B778A">
            <w:pPr>
              <w:ind w:left="144"/>
              <w:jc w:val="both"/>
              <w:rPr>
                <w:b/>
                <w:color w:val="000000"/>
                <w:sz w:val="19"/>
                <w:szCs w:val="19"/>
              </w:rPr>
            </w:pPr>
          </w:p>
        </w:tc>
      </w:tr>
      <w:tr w:rsidR="0097270E" w:rsidRPr="00187FE5" w14:paraId="2FB6B6B8" w14:textId="77777777" w:rsidTr="009B778A">
        <w:trPr>
          <w:trHeight w:val="1160"/>
        </w:trPr>
        <w:tc>
          <w:tcPr>
            <w:tcW w:w="6658" w:type="dxa"/>
            <w:gridSpan w:val="2"/>
          </w:tcPr>
          <w:p w14:paraId="0C5D356B" w14:textId="77777777" w:rsidR="0097270E" w:rsidRPr="0097270E" w:rsidRDefault="0097270E" w:rsidP="0097270E">
            <w:pPr>
              <w:rPr>
                <w:b/>
                <w:bCs/>
                <w:sz w:val="22"/>
                <w:szCs w:val="22"/>
              </w:rPr>
            </w:pPr>
            <w:r w:rsidRPr="0097270E">
              <w:rPr>
                <w:b/>
                <w:bCs/>
                <w:sz w:val="22"/>
                <w:szCs w:val="22"/>
              </w:rPr>
              <w:t>Aşağıdaki ifadelere katılım derecenizi belirtiniz.</w:t>
            </w:r>
          </w:p>
          <w:p w14:paraId="06BF8050" w14:textId="5858C6E2" w:rsidR="0097270E" w:rsidRPr="00187FE5" w:rsidRDefault="0097270E" w:rsidP="00E62478">
            <w:pPr>
              <w:spacing w:before="12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717" w:type="dxa"/>
            <w:vMerge/>
          </w:tcPr>
          <w:p w14:paraId="7BAA36FB" w14:textId="77777777" w:rsidR="0097270E" w:rsidRPr="00187FE5" w:rsidRDefault="0097270E" w:rsidP="00E62478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Merge/>
          </w:tcPr>
          <w:p w14:paraId="4C0C24AF" w14:textId="77777777" w:rsidR="0097270E" w:rsidRPr="00187FE5" w:rsidRDefault="0097270E" w:rsidP="00E62478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Merge/>
          </w:tcPr>
          <w:p w14:paraId="08E81DD3" w14:textId="77777777" w:rsidR="0097270E" w:rsidRPr="00187FE5" w:rsidRDefault="0097270E" w:rsidP="00E62478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Merge/>
          </w:tcPr>
          <w:p w14:paraId="4BCCEFBC" w14:textId="77777777" w:rsidR="0097270E" w:rsidRPr="00187FE5" w:rsidRDefault="0097270E" w:rsidP="00E62478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Merge/>
          </w:tcPr>
          <w:p w14:paraId="1015CF19" w14:textId="77777777" w:rsidR="0097270E" w:rsidRPr="00187FE5" w:rsidRDefault="0097270E" w:rsidP="00E62478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</w:tr>
      <w:tr w:rsidR="00854B69" w:rsidRPr="00187FE5" w14:paraId="366A1B10" w14:textId="77777777" w:rsidTr="009B778A">
        <w:tc>
          <w:tcPr>
            <w:tcW w:w="535" w:type="dxa"/>
          </w:tcPr>
          <w:p w14:paraId="0F8C7302" w14:textId="1F7203BB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.</w:t>
            </w:r>
          </w:p>
        </w:tc>
        <w:tc>
          <w:tcPr>
            <w:tcW w:w="6123" w:type="dxa"/>
          </w:tcPr>
          <w:p w14:paraId="1A24D61E" w14:textId="4AAD8652" w:rsidR="00854B69" w:rsidRPr="00692134" w:rsidRDefault="00854B69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yü bilinçli bir şekilde seçtim.</w:t>
            </w:r>
          </w:p>
        </w:tc>
        <w:tc>
          <w:tcPr>
            <w:tcW w:w="717" w:type="dxa"/>
          </w:tcPr>
          <w:p w14:paraId="1236EDD4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604EA8F1" w14:textId="1C697AD3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4B417F7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C084695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74889286" w14:textId="5F06E202" w:rsidR="00854B69" w:rsidRPr="00187FE5" w:rsidRDefault="00854B69" w:rsidP="00854B69">
            <w:pPr>
              <w:spacing w:before="120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70E718DD" w14:textId="77777777" w:rsidTr="009B778A">
        <w:tc>
          <w:tcPr>
            <w:tcW w:w="535" w:type="dxa"/>
          </w:tcPr>
          <w:p w14:paraId="1F9CFC5F" w14:textId="77777777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2.</w:t>
            </w:r>
          </w:p>
        </w:tc>
        <w:tc>
          <w:tcPr>
            <w:tcW w:w="6123" w:type="dxa"/>
          </w:tcPr>
          <w:p w14:paraId="648A8DE5" w14:textId="67571724" w:rsidR="00854B69" w:rsidRPr="00CF225C" w:rsidRDefault="00854B69" w:rsidP="009B778A">
            <w:pPr>
              <w:rPr>
                <w:sz w:val="22"/>
                <w:szCs w:val="22"/>
              </w:rPr>
            </w:pPr>
            <w:r w:rsidRPr="00213173">
              <w:rPr>
                <w:sz w:val="20"/>
              </w:rPr>
              <w:t>Şimdi olsa yine</w:t>
            </w:r>
            <w:r>
              <w:rPr>
                <w:sz w:val="20"/>
              </w:rPr>
              <w:t xml:space="preserve"> </w:t>
            </w: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yü</w:t>
            </w:r>
            <w:r w:rsidRPr="00213173">
              <w:rPr>
                <w:sz w:val="20"/>
              </w:rPr>
              <w:t xml:space="preserve"> seçerdim.</w:t>
            </w:r>
          </w:p>
        </w:tc>
        <w:tc>
          <w:tcPr>
            <w:tcW w:w="717" w:type="dxa"/>
          </w:tcPr>
          <w:p w14:paraId="32726BAD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6A998B62" w14:textId="1599C2C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F853001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38F6470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3F0D00DE" w14:textId="261945AA" w:rsidR="00854B69" w:rsidRPr="00187FE5" w:rsidRDefault="00854B69" w:rsidP="00854B69">
            <w:pPr>
              <w:spacing w:before="120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5477F0A1" w14:textId="77777777" w:rsidTr="009B778A">
        <w:tc>
          <w:tcPr>
            <w:tcW w:w="535" w:type="dxa"/>
          </w:tcPr>
          <w:p w14:paraId="6CB1DCC7" w14:textId="77777777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3.</w:t>
            </w:r>
          </w:p>
        </w:tc>
        <w:tc>
          <w:tcPr>
            <w:tcW w:w="6123" w:type="dxa"/>
          </w:tcPr>
          <w:p w14:paraId="7E6FC04A" w14:textId="32BBC203" w:rsidR="00854B69" w:rsidRPr="00692134" w:rsidRDefault="00854B69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de kaliteli bir eğitim aldığımı düşünüyorum.</w:t>
            </w:r>
          </w:p>
        </w:tc>
        <w:tc>
          <w:tcPr>
            <w:tcW w:w="717" w:type="dxa"/>
          </w:tcPr>
          <w:p w14:paraId="2030DCC8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0D92AEEA" w14:textId="46D202C4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F4CFAB5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73AD854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078A01E9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055B2F3A" w14:textId="77777777" w:rsidTr="009B778A">
        <w:tc>
          <w:tcPr>
            <w:tcW w:w="535" w:type="dxa"/>
          </w:tcPr>
          <w:p w14:paraId="1857380B" w14:textId="77777777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4.</w:t>
            </w:r>
          </w:p>
        </w:tc>
        <w:tc>
          <w:tcPr>
            <w:tcW w:w="6123" w:type="dxa"/>
          </w:tcPr>
          <w:p w14:paraId="650DB285" w14:textId="70D07741" w:rsidR="00854B69" w:rsidRPr="00692134" w:rsidRDefault="00854B69" w:rsidP="009B778A">
            <w:pPr>
              <w:rPr>
                <w:sz w:val="20"/>
                <w:lang w:val="en-US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 xml:space="preserve">de </w:t>
            </w:r>
            <w:r w:rsidRPr="00213173">
              <w:rPr>
                <w:sz w:val="20"/>
              </w:rPr>
              <w:t>aldığım eğitim sayesinde kariyer hedeflerimi belirledim</w:t>
            </w:r>
            <w:r>
              <w:rPr>
                <w:sz w:val="20"/>
              </w:rPr>
              <w:t>.</w:t>
            </w:r>
          </w:p>
        </w:tc>
        <w:tc>
          <w:tcPr>
            <w:tcW w:w="717" w:type="dxa"/>
          </w:tcPr>
          <w:p w14:paraId="59867ED1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7BC045A" w14:textId="01C0F512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22FF9DCE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355A8A6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833C6B7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6663B19C" w14:textId="77777777" w:rsidTr="009B778A">
        <w:tc>
          <w:tcPr>
            <w:tcW w:w="535" w:type="dxa"/>
          </w:tcPr>
          <w:p w14:paraId="162F8842" w14:textId="77777777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5.</w:t>
            </w:r>
          </w:p>
        </w:tc>
        <w:tc>
          <w:tcPr>
            <w:tcW w:w="6123" w:type="dxa"/>
          </w:tcPr>
          <w:p w14:paraId="388B0AB1" w14:textId="19F26A23" w:rsidR="00854B69" w:rsidRPr="00692134" w:rsidRDefault="00854B69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 xml:space="preserve">de </w:t>
            </w:r>
            <w:r w:rsidRPr="00213173">
              <w:rPr>
                <w:sz w:val="20"/>
              </w:rPr>
              <w:t>aldığım eğitim</w:t>
            </w:r>
            <w:r>
              <w:rPr>
                <w:sz w:val="20"/>
              </w:rPr>
              <w:t xml:space="preserve">, </w:t>
            </w:r>
            <w:r w:rsidRPr="00213173">
              <w:rPr>
                <w:sz w:val="20"/>
              </w:rPr>
              <w:t>kariyer hayatımda diğer üniversitelere göre avantaj sağladı.</w:t>
            </w:r>
          </w:p>
        </w:tc>
        <w:tc>
          <w:tcPr>
            <w:tcW w:w="717" w:type="dxa"/>
          </w:tcPr>
          <w:p w14:paraId="4926036A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25DCE8D" w14:textId="62865B2D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73C9D747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2154B9C1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A66D770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15EB247A" w14:textId="77777777" w:rsidTr="009B778A">
        <w:tc>
          <w:tcPr>
            <w:tcW w:w="535" w:type="dxa"/>
          </w:tcPr>
          <w:p w14:paraId="19A1AA48" w14:textId="77777777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6.</w:t>
            </w:r>
          </w:p>
        </w:tc>
        <w:tc>
          <w:tcPr>
            <w:tcW w:w="6123" w:type="dxa"/>
          </w:tcPr>
          <w:p w14:paraId="6A0E4241" w14:textId="7017BDA7" w:rsidR="00854B69" w:rsidRPr="00692134" w:rsidRDefault="009C2026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 xml:space="preserve">de </w:t>
            </w:r>
            <w:r w:rsidRPr="00213173">
              <w:rPr>
                <w:sz w:val="20"/>
              </w:rPr>
              <w:t>aldığım eğitim</w:t>
            </w:r>
            <w:r>
              <w:rPr>
                <w:sz w:val="20"/>
              </w:rPr>
              <w:t xml:space="preserve">, </w:t>
            </w:r>
            <w:r w:rsidR="00854B69" w:rsidRPr="00213173">
              <w:rPr>
                <w:sz w:val="20"/>
              </w:rPr>
              <w:t>iş hayatında ihtiyaç duyulan temel bilgi ve becerileri bana kazandırdı</w:t>
            </w:r>
            <w:r>
              <w:rPr>
                <w:sz w:val="20"/>
              </w:rPr>
              <w:t>.</w:t>
            </w:r>
          </w:p>
        </w:tc>
        <w:tc>
          <w:tcPr>
            <w:tcW w:w="717" w:type="dxa"/>
          </w:tcPr>
          <w:p w14:paraId="401096FF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77D973E" w14:textId="5764AA8F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082000DD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ECDE1DF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B5EFBB5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7ADEB2F2" w14:textId="77777777" w:rsidTr="009B778A">
        <w:tc>
          <w:tcPr>
            <w:tcW w:w="535" w:type="dxa"/>
          </w:tcPr>
          <w:p w14:paraId="78E30800" w14:textId="77777777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7.</w:t>
            </w:r>
          </w:p>
        </w:tc>
        <w:tc>
          <w:tcPr>
            <w:tcW w:w="6123" w:type="dxa"/>
          </w:tcPr>
          <w:p w14:paraId="38B6E43B" w14:textId="094AA31A" w:rsidR="00854B69" w:rsidRPr="00692134" w:rsidRDefault="009C2026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 xml:space="preserve">de </w:t>
            </w:r>
            <w:r w:rsidRPr="00213173">
              <w:rPr>
                <w:sz w:val="20"/>
              </w:rPr>
              <w:t>aldığım eğitim</w:t>
            </w:r>
            <w:r>
              <w:rPr>
                <w:sz w:val="20"/>
              </w:rPr>
              <w:t xml:space="preserve"> </w:t>
            </w:r>
            <w:r w:rsidR="00854B69" w:rsidRPr="00213173">
              <w:rPr>
                <w:sz w:val="20"/>
              </w:rPr>
              <w:t>kariyerimi geliştirmem ve yön vermem konusunda bana yardımcı oldu</w:t>
            </w:r>
            <w:r w:rsidR="00617AED">
              <w:rPr>
                <w:sz w:val="20"/>
              </w:rPr>
              <w:t>.</w:t>
            </w:r>
          </w:p>
        </w:tc>
        <w:tc>
          <w:tcPr>
            <w:tcW w:w="717" w:type="dxa"/>
          </w:tcPr>
          <w:p w14:paraId="5B5E8B91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51D153D" w14:textId="4BF01F4B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7C49DA6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2CE0D700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8A4F1D7" w14:textId="77777777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54B69" w:rsidRPr="00187FE5" w14:paraId="018FA700" w14:textId="77777777" w:rsidTr="009B778A">
        <w:tc>
          <w:tcPr>
            <w:tcW w:w="535" w:type="dxa"/>
          </w:tcPr>
          <w:p w14:paraId="4C83F90E" w14:textId="48A721C4" w:rsidR="00854B69" w:rsidRPr="009B778A" w:rsidRDefault="00854B6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8.</w:t>
            </w:r>
          </w:p>
        </w:tc>
        <w:tc>
          <w:tcPr>
            <w:tcW w:w="6123" w:type="dxa"/>
          </w:tcPr>
          <w:p w14:paraId="7DF673C3" w14:textId="209B8504" w:rsidR="00854B69" w:rsidRPr="00213173" w:rsidRDefault="00854B69" w:rsidP="009B778A">
            <w:pPr>
              <w:rPr>
                <w:sz w:val="22"/>
                <w:szCs w:val="22"/>
              </w:rPr>
            </w:pPr>
            <w:r w:rsidRPr="001B5878">
              <w:rPr>
                <w:sz w:val="20"/>
              </w:rPr>
              <w:t>ÇAKÜ</w:t>
            </w:r>
            <w:r>
              <w:rPr>
                <w:sz w:val="20"/>
              </w:rPr>
              <w:t>’de a</w:t>
            </w:r>
            <w:r w:rsidRPr="00213173">
              <w:rPr>
                <w:sz w:val="20"/>
              </w:rPr>
              <w:t>ldığım eğitim toplumsal, mesleki ve bireysel etik bilinci kazand</w:t>
            </w:r>
            <w:r w:rsidR="00980D7D">
              <w:rPr>
                <w:sz w:val="20"/>
              </w:rPr>
              <w:t>ırdı.</w:t>
            </w:r>
          </w:p>
        </w:tc>
        <w:tc>
          <w:tcPr>
            <w:tcW w:w="717" w:type="dxa"/>
          </w:tcPr>
          <w:p w14:paraId="72C3EC55" w14:textId="40277C90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614E79AE" w14:textId="1B1EEB3B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A9EEB58" w14:textId="1CB3CE3C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DB74E5B" w14:textId="27B4953F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C45EC86" w14:textId="676CD9C1" w:rsidR="00854B69" w:rsidRPr="00187FE5" w:rsidRDefault="00854B69" w:rsidP="00854B6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3401F9" w:rsidRPr="00187FE5" w14:paraId="735683DC" w14:textId="77777777" w:rsidTr="009B778A">
        <w:tc>
          <w:tcPr>
            <w:tcW w:w="535" w:type="dxa"/>
          </w:tcPr>
          <w:p w14:paraId="0F819B8D" w14:textId="694C917F" w:rsidR="003401F9" w:rsidRPr="009B778A" w:rsidRDefault="003401F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9.</w:t>
            </w:r>
          </w:p>
        </w:tc>
        <w:tc>
          <w:tcPr>
            <w:tcW w:w="6123" w:type="dxa"/>
          </w:tcPr>
          <w:p w14:paraId="7A393647" w14:textId="052609F5" w:rsidR="003401F9" w:rsidRPr="00C94F76" w:rsidRDefault="003401F9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de aldığım eğitim beni iş hayatına iyi hazırladı.</w:t>
            </w:r>
          </w:p>
        </w:tc>
        <w:tc>
          <w:tcPr>
            <w:tcW w:w="717" w:type="dxa"/>
          </w:tcPr>
          <w:p w14:paraId="7FE43B9F" w14:textId="2FC40A1A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71D05073" w14:textId="0EC4633C" w:rsidR="003401F9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FAB3832" w14:textId="1F1FBBD5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697D013" w14:textId="1F75955A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91630AF" w14:textId="7CEF4F4B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3401F9" w:rsidRPr="00187FE5" w14:paraId="2C313B2D" w14:textId="77777777" w:rsidTr="009B778A">
        <w:tc>
          <w:tcPr>
            <w:tcW w:w="535" w:type="dxa"/>
          </w:tcPr>
          <w:p w14:paraId="07D5F64D" w14:textId="2B2E5200" w:rsidR="003401F9" w:rsidRPr="009B778A" w:rsidRDefault="003401F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0.</w:t>
            </w:r>
          </w:p>
        </w:tc>
        <w:tc>
          <w:tcPr>
            <w:tcW w:w="6123" w:type="dxa"/>
          </w:tcPr>
          <w:p w14:paraId="3656A57D" w14:textId="0F5FDC36" w:rsidR="003401F9" w:rsidRPr="00C94F76" w:rsidRDefault="003401F9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de</w:t>
            </w:r>
            <w:r w:rsidRPr="00230B18">
              <w:rPr>
                <w:sz w:val="20"/>
              </w:rPr>
              <w:t xml:space="preserve"> </w:t>
            </w:r>
            <w:r w:rsidRPr="00854B69">
              <w:rPr>
                <w:sz w:val="20"/>
              </w:rPr>
              <w:t>aldığım eğitim iletişim becerilerimi geliştirdi.</w:t>
            </w:r>
          </w:p>
        </w:tc>
        <w:tc>
          <w:tcPr>
            <w:tcW w:w="717" w:type="dxa"/>
          </w:tcPr>
          <w:p w14:paraId="35178B1F" w14:textId="1358404F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6340EE84" w14:textId="3BA7CC33" w:rsidR="003401F9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D0B1804" w14:textId="2F518E87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3DA53808" w14:textId="66D5AE40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066357F0" w14:textId="2E8ACBF5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3401F9" w:rsidRPr="00187FE5" w14:paraId="67EC32D9" w14:textId="77777777" w:rsidTr="009B778A">
        <w:tc>
          <w:tcPr>
            <w:tcW w:w="535" w:type="dxa"/>
          </w:tcPr>
          <w:p w14:paraId="2E5DE089" w14:textId="2FC0F2C3" w:rsidR="003401F9" w:rsidRPr="009B778A" w:rsidRDefault="003401F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1.</w:t>
            </w:r>
          </w:p>
        </w:tc>
        <w:tc>
          <w:tcPr>
            <w:tcW w:w="6123" w:type="dxa"/>
          </w:tcPr>
          <w:p w14:paraId="627BA3B6" w14:textId="01C0FFF4" w:rsidR="007550EF" w:rsidRPr="00C94F76" w:rsidRDefault="009B778A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de</w:t>
            </w:r>
            <w:r w:rsidRPr="00230B18">
              <w:rPr>
                <w:sz w:val="20"/>
              </w:rPr>
              <w:t xml:space="preserve"> </w:t>
            </w:r>
            <w:r w:rsidRPr="00854B69">
              <w:rPr>
                <w:sz w:val="20"/>
              </w:rPr>
              <w:t>aldığım</w:t>
            </w:r>
            <w:r w:rsidRPr="009B778A">
              <w:rPr>
                <w:sz w:val="20"/>
              </w:rPr>
              <w:t xml:space="preserve"> yabancı dil eğitimi, iş hayatımı kolaylaştırdı.</w:t>
            </w:r>
          </w:p>
        </w:tc>
        <w:tc>
          <w:tcPr>
            <w:tcW w:w="717" w:type="dxa"/>
          </w:tcPr>
          <w:p w14:paraId="3C4462F2" w14:textId="340B9AD0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2694B1FC" w14:textId="3C3EE306" w:rsidR="003401F9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317CE2BF" w14:textId="53981F44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F1376D5" w14:textId="0DF4557D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8C27AC2" w14:textId="71805175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3401F9" w:rsidRPr="00187FE5" w14:paraId="63DDD44F" w14:textId="77777777" w:rsidTr="009B778A">
        <w:tc>
          <w:tcPr>
            <w:tcW w:w="535" w:type="dxa"/>
          </w:tcPr>
          <w:p w14:paraId="2782C207" w14:textId="06208DEA" w:rsidR="003401F9" w:rsidRPr="009B778A" w:rsidRDefault="003401F9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2.</w:t>
            </w:r>
          </w:p>
        </w:tc>
        <w:tc>
          <w:tcPr>
            <w:tcW w:w="6123" w:type="dxa"/>
          </w:tcPr>
          <w:p w14:paraId="5E5A5BEC" w14:textId="6B8FCD32" w:rsidR="003401F9" w:rsidRPr="00213173" w:rsidRDefault="009B778A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de</w:t>
            </w:r>
            <w:r w:rsidRPr="00230B18">
              <w:rPr>
                <w:sz w:val="20"/>
              </w:rPr>
              <w:t xml:space="preserve"> </w:t>
            </w:r>
            <w:r w:rsidRPr="00854B69">
              <w:rPr>
                <w:sz w:val="20"/>
              </w:rPr>
              <w:t>aldığım</w:t>
            </w:r>
            <w:r w:rsidRPr="009B778A">
              <w:rPr>
                <w:sz w:val="20"/>
              </w:rPr>
              <w:t xml:space="preserve"> bilgisayar eğitimi iş hayatımı kolaylaştırdı.</w:t>
            </w:r>
          </w:p>
        </w:tc>
        <w:tc>
          <w:tcPr>
            <w:tcW w:w="717" w:type="dxa"/>
          </w:tcPr>
          <w:p w14:paraId="4B8558F8" w14:textId="0D76972A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55B2F75C" w14:textId="1991F0AA" w:rsidR="003401F9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DC87962" w14:textId="0ECA6B66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EE59333" w14:textId="0686E008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684CC2E6" w14:textId="7F4D3A51" w:rsidR="003401F9" w:rsidRPr="00187FE5" w:rsidRDefault="003401F9" w:rsidP="003401F9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9B778A" w:rsidRPr="00187FE5" w14:paraId="2A9F3E30" w14:textId="77777777" w:rsidTr="009B778A">
        <w:tc>
          <w:tcPr>
            <w:tcW w:w="535" w:type="dxa"/>
          </w:tcPr>
          <w:p w14:paraId="65921C93" w14:textId="794047BC" w:rsidR="009B778A" w:rsidRPr="009B778A" w:rsidRDefault="009B778A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3.</w:t>
            </w:r>
          </w:p>
        </w:tc>
        <w:tc>
          <w:tcPr>
            <w:tcW w:w="6123" w:type="dxa"/>
          </w:tcPr>
          <w:p w14:paraId="315F2213" w14:textId="72120135" w:rsidR="009B778A" w:rsidRPr="00C94F76" w:rsidRDefault="009B778A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’</w:t>
            </w:r>
            <w:r>
              <w:rPr>
                <w:sz w:val="20"/>
              </w:rPr>
              <w:t>de e</w:t>
            </w:r>
            <w:r w:rsidRPr="009C2026">
              <w:rPr>
                <w:sz w:val="20"/>
              </w:rPr>
              <w:t>ğitim programlarında bilişim teknolojilerinin kullanımı artırılmalıdır.</w:t>
            </w:r>
          </w:p>
        </w:tc>
        <w:tc>
          <w:tcPr>
            <w:tcW w:w="717" w:type="dxa"/>
          </w:tcPr>
          <w:p w14:paraId="29AAF13F" w14:textId="0EEA938A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DF5B629" w14:textId="582AC2D7" w:rsidR="009B778A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765A062D" w14:textId="7B81844C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76ABF0E5" w14:textId="32BD61C7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3D456778" w14:textId="265CE709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9B778A" w:rsidRPr="00187FE5" w14:paraId="36AF5908" w14:textId="77777777" w:rsidTr="009B778A">
        <w:tc>
          <w:tcPr>
            <w:tcW w:w="535" w:type="dxa"/>
          </w:tcPr>
          <w:p w14:paraId="099D719D" w14:textId="49DFE028" w:rsidR="009B778A" w:rsidRPr="009B778A" w:rsidRDefault="009B778A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4.</w:t>
            </w:r>
          </w:p>
        </w:tc>
        <w:tc>
          <w:tcPr>
            <w:tcW w:w="6123" w:type="dxa"/>
          </w:tcPr>
          <w:p w14:paraId="781C3AEB" w14:textId="75FB4D3A" w:rsidR="009B778A" w:rsidRPr="00C94F76" w:rsidRDefault="009B778A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</w:t>
            </w:r>
            <w:r>
              <w:rPr>
                <w:sz w:val="20"/>
              </w:rPr>
              <w:t xml:space="preserve">’ de aldığım eğitimden </w:t>
            </w:r>
            <w:r w:rsidRPr="009C2026">
              <w:rPr>
                <w:sz w:val="20"/>
              </w:rPr>
              <w:t>genel itibariyle memnunum</w:t>
            </w:r>
            <w:r>
              <w:rPr>
                <w:sz w:val="20"/>
              </w:rPr>
              <w:t>.</w:t>
            </w:r>
          </w:p>
        </w:tc>
        <w:tc>
          <w:tcPr>
            <w:tcW w:w="717" w:type="dxa"/>
          </w:tcPr>
          <w:p w14:paraId="6E0D53FC" w14:textId="17901DA2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105BEC40" w14:textId="0ECD9397" w:rsidR="009B778A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318316E9" w14:textId="7FA3C31F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0D12C350" w14:textId="4881701A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23DB7F4C" w14:textId="28B66865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9B778A" w:rsidRPr="00187FE5" w14:paraId="016243CF" w14:textId="77777777" w:rsidTr="009B778A">
        <w:tc>
          <w:tcPr>
            <w:tcW w:w="535" w:type="dxa"/>
          </w:tcPr>
          <w:p w14:paraId="76E150D1" w14:textId="5577A5AE" w:rsidR="009B778A" w:rsidRPr="009B778A" w:rsidRDefault="009B778A" w:rsidP="009B778A">
            <w:pPr>
              <w:rPr>
                <w:color w:val="000000"/>
                <w:sz w:val="20"/>
              </w:rPr>
            </w:pPr>
            <w:r w:rsidRPr="009B778A">
              <w:rPr>
                <w:color w:val="000000"/>
                <w:sz w:val="20"/>
              </w:rPr>
              <w:t>15.</w:t>
            </w:r>
          </w:p>
        </w:tc>
        <w:tc>
          <w:tcPr>
            <w:tcW w:w="6123" w:type="dxa"/>
          </w:tcPr>
          <w:p w14:paraId="3CE65BD6" w14:textId="6C8E8D56" w:rsidR="009B778A" w:rsidRPr="001B5878" w:rsidRDefault="009B778A" w:rsidP="009B778A">
            <w:pPr>
              <w:rPr>
                <w:sz w:val="20"/>
              </w:rPr>
            </w:pPr>
            <w:r w:rsidRPr="001B5878">
              <w:rPr>
                <w:sz w:val="20"/>
              </w:rPr>
              <w:t>ÇAKÜ</w:t>
            </w:r>
            <w:r>
              <w:rPr>
                <w:sz w:val="20"/>
              </w:rPr>
              <w:t xml:space="preserve">’ yü </w:t>
            </w:r>
            <w:r w:rsidRPr="009C2026">
              <w:rPr>
                <w:sz w:val="20"/>
              </w:rPr>
              <w:t>çevremdekilere tavsiye ederim</w:t>
            </w:r>
            <w:r>
              <w:rPr>
                <w:sz w:val="20"/>
              </w:rPr>
              <w:t>.</w:t>
            </w:r>
          </w:p>
        </w:tc>
        <w:tc>
          <w:tcPr>
            <w:tcW w:w="717" w:type="dxa"/>
          </w:tcPr>
          <w:p w14:paraId="6C5DE899" w14:textId="5063C440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69B116D6" w14:textId="1E6C9D73" w:rsidR="009B778A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9C60741" w14:textId="47E10238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4D111796" w14:textId="1E1EF616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630" w:type="dxa"/>
          </w:tcPr>
          <w:p w14:paraId="23C2C091" w14:textId="24D3785F" w:rsidR="009B778A" w:rsidRPr="00187FE5" w:rsidRDefault="009B778A" w:rsidP="009B778A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</w:tbl>
    <w:p w14:paraId="17D8913E" w14:textId="77777777" w:rsidR="0097270E" w:rsidRDefault="0097270E" w:rsidP="008C64D7">
      <w:pPr>
        <w:rPr>
          <w:sz w:val="22"/>
          <w:szCs w:val="22"/>
        </w:rPr>
      </w:pPr>
    </w:p>
    <w:p w14:paraId="730AE1DC" w14:textId="77777777" w:rsidR="00EA5071" w:rsidRDefault="00EA5071" w:rsidP="008C64D7">
      <w:pPr>
        <w:rPr>
          <w:sz w:val="22"/>
          <w:szCs w:val="22"/>
        </w:rPr>
      </w:pPr>
    </w:p>
    <w:p w14:paraId="19382C68" w14:textId="77777777" w:rsidR="00EA5071" w:rsidRDefault="00EA5071" w:rsidP="00EA5071">
      <w:pPr>
        <w:spacing w:before="120"/>
        <w:rPr>
          <w:b/>
          <w:sz w:val="22"/>
          <w:szCs w:val="22"/>
        </w:rPr>
      </w:pPr>
      <w:r w:rsidRPr="00187FE5">
        <w:rPr>
          <w:b/>
          <w:color w:val="000000"/>
          <w:sz w:val="22"/>
          <w:szCs w:val="22"/>
        </w:rPr>
        <w:t xml:space="preserve">BÖLÜM </w:t>
      </w:r>
      <w:r>
        <w:rPr>
          <w:b/>
          <w:color w:val="000000"/>
          <w:sz w:val="22"/>
          <w:szCs w:val="22"/>
        </w:rPr>
        <w:t>3</w:t>
      </w:r>
      <w:r w:rsidRPr="00187FE5">
        <w:rPr>
          <w:b/>
          <w:color w:val="000000"/>
          <w:sz w:val="22"/>
          <w:szCs w:val="22"/>
        </w:rPr>
        <w:t xml:space="preserve">: </w:t>
      </w:r>
      <w:r>
        <w:rPr>
          <w:b/>
          <w:sz w:val="22"/>
          <w:szCs w:val="22"/>
        </w:rPr>
        <w:t>AÇIK UÇLU SORULAR</w:t>
      </w:r>
    </w:p>
    <w:p w14:paraId="526DF6D4" w14:textId="77777777" w:rsidR="00E35783" w:rsidRDefault="00E35783" w:rsidP="00EA5071">
      <w:pPr>
        <w:spacing w:before="120"/>
        <w:rPr>
          <w:b/>
          <w:sz w:val="22"/>
          <w:szCs w:val="22"/>
        </w:rPr>
      </w:pPr>
    </w:p>
    <w:p w14:paraId="1B0C59B7" w14:textId="77777777" w:rsidR="00EA5071" w:rsidRDefault="00EA5071" w:rsidP="00EA5071">
      <w:pPr>
        <w:pStyle w:val="ListeParagraf"/>
        <w:numPr>
          <w:ilvl w:val="0"/>
          <w:numId w:val="5"/>
        </w:numPr>
        <w:spacing w:before="120"/>
        <w:rPr>
          <w:bCs/>
          <w:sz w:val="22"/>
          <w:szCs w:val="22"/>
        </w:rPr>
      </w:pPr>
      <w:r w:rsidRPr="00EA5071">
        <w:rPr>
          <w:bCs/>
          <w:sz w:val="22"/>
          <w:szCs w:val="22"/>
        </w:rPr>
        <w:t>Çankırı Karatekin Üniversitesinde sizi mutlu eden 3 nedeni belirtiniz.</w:t>
      </w:r>
    </w:p>
    <w:p w14:paraId="43DA8358" w14:textId="0BDCD33A" w:rsidR="00EA5071" w:rsidRDefault="00EA5071" w:rsidP="00EA5071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</w:t>
      </w:r>
      <w:r w:rsidR="00D607EA">
        <w:rPr>
          <w:bCs/>
          <w:sz w:val="22"/>
          <w:szCs w:val="22"/>
        </w:rPr>
        <w:t>…………………….</w:t>
      </w:r>
      <w:r>
        <w:rPr>
          <w:bCs/>
          <w:sz w:val="22"/>
          <w:szCs w:val="22"/>
        </w:rPr>
        <w:t>…</w:t>
      </w:r>
    </w:p>
    <w:p w14:paraId="62219FF7" w14:textId="289491FA" w:rsidR="00D607EA" w:rsidRDefault="00D607EA" w:rsidP="00EA5071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2A5CE37B" w14:textId="777641FA" w:rsidR="00D607EA" w:rsidRDefault="00D607EA" w:rsidP="00EA5071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7CA3DFF0" w14:textId="77777777" w:rsidR="00D607EA" w:rsidRDefault="00D607EA" w:rsidP="00EA5071">
      <w:pPr>
        <w:spacing w:before="120"/>
        <w:rPr>
          <w:bCs/>
          <w:sz w:val="22"/>
          <w:szCs w:val="22"/>
        </w:rPr>
      </w:pPr>
    </w:p>
    <w:p w14:paraId="0F598498" w14:textId="170F83B2" w:rsidR="00D607EA" w:rsidRDefault="00D607EA" w:rsidP="00D607EA">
      <w:pPr>
        <w:pStyle w:val="ListeParagraf"/>
        <w:numPr>
          <w:ilvl w:val="0"/>
          <w:numId w:val="5"/>
        </w:numPr>
        <w:spacing w:before="120"/>
        <w:rPr>
          <w:bCs/>
          <w:sz w:val="22"/>
          <w:szCs w:val="22"/>
        </w:rPr>
      </w:pPr>
      <w:r w:rsidRPr="00D607EA">
        <w:rPr>
          <w:bCs/>
          <w:sz w:val="22"/>
          <w:szCs w:val="22"/>
        </w:rPr>
        <w:t>Çankırı Karatekin Üniversitesinde sizi mutsuz eden 3 nedeni belirtiniz.</w:t>
      </w:r>
    </w:p>
    <w:p w14:paraId="1F846F39" w14:textId="1FE747FE" w:rsidR="00D607EA" w:rsidRDefault="00D607EA" w:rsidP="00D607EA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4BC49F74" w14:textId="2F3FF810" w:rsidR="00D607EA" w:rsidRDefault="00D607EA" w:rsidP="00D607EA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0DB4D1D9" w14:textId="3A7E10E2" w:rsidR="00D607EA" w:rsidRPr="00D607EA" w:rsidRDefault="00D607EA" w:rsidP="00D607EA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</w:t>
      </w:r>
      <w:r w:rsidR="002142A5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>…………….</w:t>
      </w:r>
    </w:p>
    <w:p w14:paraId="074DC909" w14:textId="77777777" w:rsidR="00EA5071" w:rsidRDefault="00EA5071" w:rsidP="008C64D7">
      <w:pPr>
        <w:rPr>
          <w:sz w:val="22"/>
          <w:szCs w:val="22"/>
        </w:rPr>
      </w:pPr>
    </w:p>
    <w:p w14:paraId="24F6C466" w14:textId="77777777" w:rsidR="00EA5071" w:rsidRDefault="00EA5071" w:rsidP="008C64D7">
      <w:pPr>
        <w:rPr>
          <w:sz w:val="22"/>
          <w:szCs w:val="22"/>
        </w:rPr>
      </w:pPr>
    </w:p>
    <w:p w14:paraId="0D9A7266" w14:textId="4DC2EF68" w:rsidR="00EA5071" w:rsidRDefault="002142A5" w:rsidP="002142A5">
      <w:pPr>
        <w:pStyle w:val="ListeParagraf"/>
        <w:numPr>
          <w:ilvl w:val="0"/>
          <w:numId w:val="5"/>
        </w:numPr>
        <w:rPr>
          <w:sz w:val="22"/>
          <w:szCs w:val="22"/>
        </w:rPr>
      </w:pPr>
      <w:r w:rsidRPr="002142A5">
        <w:rPr>
          <w:sz w:val="22"/>
          <w:szCs w:val="22"/>
        </w:rPr>
        <w:t xml:space="preserve">Sizce </w:t>
      </w:r>
      <w:r w:rsidR="00F2194B">
        <w:rPr>
          <w:sz w:val="22"/>
          <w:szCs w:val="22"/>
        </w:rPr>
        <w:t>mezun</w:t>
      </w:r>
      <w:r w:rsidRPr="002142A5">
        <w:rPr>
          <w:sz w:val="22"/>
          <w:szCs w:val="22"/>
        </w:rPr>
        <w:t xml:space="preserve"> olduğunuz programın müfredatına hangi dersler eklenebilir?</w:t>
      </w:r>
    </w:p>
    <w:p w14:paraId="6ECCF954" w14:textId="77777777" w:rsidR="002142A5" w:rsidRDefault="002142A5" w:rsidP="002142A5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.…</w:t>
      </w:r>
    </w:p>
    <w:p w14:paraId="4885EC66" w14:textId="77777777" w:rsidR="002142A5" w:rsidRDefault="002142A5" w:rsidP="002142A5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54CAD9A6" w14:textId="77777777" w:rsidR="002142A5" w:rsidRDefault="002142A5" w:rsidP="002142A5">
      <w:pPr>
        <w:spacing w:before="120"/>
        <w:rPr>
          <w:bCs/>
          <w:sz w:val="22"/>
          <w:szCs w:val="22"/>
        </w:rPr>
      </w:pPr>
      <w:r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1003393F" w14:textId="77777777" w:rsidR="002142A5" w:rsidRDefault="002142A5" w:rsidP="002142A5">
      <w:pPr>
        <w:pStyle w:val="ListeParagraf"/>
        <w:ind w:left="360"/>
        <w:rPr>
          <w:sz w:val="22"/>
          <w:szCs w:val="22"/>
        </w:rPr>
      </w:pPr>
    </w:p>
    <w:p w14:paraId="3967B070" w14:textId="77777777" w:rsidR="002142A5" w:rsidRDefault="002142A5" w:rsidP="002142A5">
      <w:pPr>
        <w:pStyle w:val="ListeParagraf"/>
        <w:ind w:left="360"/>
        <w:rPr>
          <w:sz w:val="22"/>
          <w:szCs w:val="22"/>
        </w:rPr>
      </w:pPr>
    </w:p>
    <w:p w14:paraId="46E03E08" w14:textId="1191554F" w:rsidR="002142A5" w:rsidRDefault="004922B1" w:rsidP="004922B1">
      <w:pPr>
        <w:pStyle w:val="ListeParagraf"/>
        <w:numPr>
          <w:ilvl w:val="0"/>
          <w:numId w:val="5"/>
        </w:numPr>
        <w:rPr>
          <w:sz w:val="22"/>
          <w:szCs w:val="22"/>
        </w:rPr>
      </w:pPr>
      <w:r w:rsidRPr="004922B1">
        <w:rPr>
          <w:sz w:val="22"/>
          <w:szCs w:val="22"/>
        </w:rPr>
        <w:t>Çankırı Karatekin Üniversitesi ile ilgili olarak bizimle paylaşmak istediğiniz sorun(lar) veya bize iletmek istediğiniz başka konular varsa, lütfen yazınız.</w:t>
      </w:r>
    </w:p>
    <w:p w14:paraId="7E54646D" w14:textId="77777777" w:rsidR="0062599A" w:rsidRPr="0062599A" w:rsidRDefault="0062599A" w:rsidP="0062599A">
      <w:pPr>
        <w:spacing w:before="120"/>
        <w:rPr>
          <w:bCs/>
          <w:sz w:val="22"/>
          <w:szCs w:val="22"/>
        </w:rPr>
      </w:pPr>
      <w:r w:rsidRPr="0062599A">
        <w:rPr>
          <w:bCs/>
          <w:sz w:val="22"/>
          <w:szCs w:val="22"/>
        </w:rPr>
        <w:t>………………………………………………………………………………………………………………….…</w:t>
      </w:r>
    </w:p>
    <w:p w14:paraId="069DB08C" w14:textId="77777777" w:rsidR="0062599A" w:rsidRPr="0062599A" w:rsidRDefault="0062599A" w:rsidP="0062599A">
      <w:pPr>
        <w:spacing w:before="120"/>
        <w:rPr>
          <w:bCs/>
          <w:sz w:val="22"/>
          <w:szCs w:val="22"/>
        </w:rPr>
      </w:pPr>
      <w:r w:rsidRPr="0062599A"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6A8AA394" w14:textId="77777777" w:rsidR="0062599A" w:rsidRPr="0062599A" w:rsidRDefault="0062599A" w:rsidP="0062599A">
      <w:pPr>
        <w:spacing w:before="120"/>
        <w:rPr>
          <w:bCs/>
          <w:sz w:val="22"/>
          <w:szCs w:val="22"/>
        </w:rPr>
      </w:pPr>
      <w:r w:rsidRPr="0062599A">
        <w:rPr>
          <w:bCs/>
          <w:sz w:val="22"/>
          <w:szCs w:val="22"/>
        </w:rPr>
        <w:t>…………………………………………………………………………………………………………………….</w:t>
      </w:r>
    </w:p>
    <w:p w14:paraId="046B8D04" w14:textId="77777777" w:rsidR="004922B1" w:rsidRDefault="004922B1" w:rsidP="004922B1">
      <w:pPr>
        <w:rPr>
          <w:sz w:val="22"/>
          <w:szCs w:val="22"/>
        </w:rPr>
      </w:pPr>
    </w:p>
    <w:p w14:paraId="673BF881" w14:textId="77777777" w:rsidR="000D765B" w:rsidRPr="00187FE5" w:rsidRDefault="000D765B">
      <w:pPr>
        <w:rPr>
          <w:sz w:val="22"/>
          <w:szCs w:val="22"/>
        </w:rPr>
      </w:pPr>
    </w:p>
    <w:sectPr w:rsidR="000D765B" w:rsidRPr="00187FE5">
      <w:footerReference w:type="even" r:id="rId7"/>
      <w:footerReference w:type="default" r:id="rId8"/>
      <w:pgSz w:w="11906" w:h="16838"/>
      <w:pgMar w:top="567" w:right="924" w:bottom="56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A0468" w14:textId="77777777" w:rsidR="00294078" w:rsidRDefault="00294078">
      <w:r>
        <w:separator/>
      </w:r>
    </w:p>
  </w:endnote>
  <w:endnote w:type="continuationSeparator" w:id="0">
    <w:p w14:paraId="1377D5DB" w14:textId="77777777" w:rsidR="00294078" w:rsidRDefault="00294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BF886" w14:textId="77777777" w:rsidR="006D4001" w:rsidRDefault="006D4001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673BF887" w14:textId="77777777" w:rsidR="006D4001" w:rsidRDefault="006D4001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BF888" w14:textId="77777777" w:rsidR="006D4001" w:rsidRPr="00295E2E" w:rsidRDefault="006D4001">
    <w:pPr>
      <w:pStyle w:val="AltBilgi"/>
      <w:framePr w:wrap="around" w:vAnchor="text" w:hAnchor="margin" w:xAlign="right" w:y="1"/>
      <w:rPr>
        <w:rStyle w:val="SayfaNumaras"/>
        <w:sz w:val="22"/>
        <w:szCs w:val="18"/>
      </w:rPr>
    </w:pPr>
    <w:r w:rsidRPr="00295E2E">
      <w:rPr>
        <w:rStyle w:val="SayfaNumaras"/>
        <w:sz w:val="22"/>
        <w:szCs w:val="18"/>
      </w:rPr>
      <w:fldChar w:fldCharType="begin"/>
    </w:r>
    <w:r w:rsidRPr="00295E2E">
      <w:rPr>
        <w:rStyle w:val="SayfaNumaras"/>
        <w:sz w:val="22"/>
        <w:szCs w:val="18"/>
      </w:rPr>
      <w:instrText xml:space="preserve">PAGE  </w:instrText>
    </w:r>
    <w:r w:rsidRPr="00295E2E">
      <w:rPr>
        <w:rStyle w:val="SayfaNumaras"/>
        <w:sz w:val="22"/>
        <w:szCs w:val="18"/>
      </w:rPr>
      <w:fldChar w:fldCharType="separate"/>
    </w:r>
    <w:r w:rsidR="008D1A23" w:rsidRPr="00295E2E">
      <w:rPr>
        <w:rStyle w:val="SayfaNumaras"/>
        <w:noProof/>
        <w:sz w:val="22"/>
        <w:szCs w:val="18"/>
      </w:rPr>
      <w:t>1</w:t>
    </w:r>
    <w:r w:rsidRPr="00295E2E">
      <w:rPr>
        <w:rStyle w:val="SayfaNumaras"/>
        <w:sz w:val="22"/>
        <w:szCs w:val="18"/>
      </w:rPr>
      <w:fldChar w:fldCharType="end"/>
    </w:r>
  </w:p>
  <w:p w14:paraId="673BF889" w14:textId="0569459E" w:rsidR="00F11831" w:rsidRPr="008D1A23" w:rsidRDefault="00F11831" w:rsidP="00F11831">
    <w:pPr>
      <w:pStyle w:val="AltBilgi"/>
      <w:ind w:right="360"/>
      <w:rPr>
        <w:sz w:val="20"/>
      </w:rPr>
    </w:pPr>
  </w:p>
  <w:p w14:paraId="673BF88A" w14:textId="192F38B0" w:rsidR="006D4001" w:rsidRDefault="00295E2E" w:rsidP="00295E2E">
    <w:pPr>
      <w:pStyle w:val="AltBilgi"/>
      <w:tabs>
        <w:tab w:val="clear" w:pos="4536"/>
        <w:tab w:val="clear" w:pos="9072"/>
        <w:tab w:val="left" w:pos="2484"/>
      </w:tabs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1DF13" w14:textId="77777777" w:rsidR="00294078" w:rsidRDefault="00294078">
      <w:r>
        <w:separator/>
      </w:r>
    </w:p>
  </w:footnote>
  <w:footnote w:type="continuationSeparator" w:id="0">
    <w:p w14:paraId="44942CCE" w14:textId="77777777" w:rsidR="00294078" w:rsidRDefault="002940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D96A7C"/>
    <w:multiLevelType w:val="hybridMultilevel"/>
    <w:tmpl w:val="18C6BB1C"/>
    <w:lvl w:ilvl="0" w:tplc="041F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AA12F9C2">
      <w:start w:val="48"/>
      <w:numFmt w:val="decimal"/>
      <w:lvlText w:val="%2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24290119"/>
    <w:multiLevelType w:val="hybridMultilevel"/>
    <w:tmpl w:val="8A72C97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63B17"/>
    <w:multiLevelType w:val="hybridMultilevel"/>
    <w:tmpl w:val="134C890A"/>
    <w:lvl w:ilvl="0" w:tplc="03F4E8D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0117EC2"/>
    <w:multiLevelType w:val="singleLevel"/>
    <w:tmpl w:val="392E2B7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</w:abstractNum>
  <w:abstractNum w:abstractNumId="4" w15:restartNumberingAfterBreak="0">
    <w:nsid w:val="46822D9C"/>
    <w:multiLevelType w:val="multilevel"/>
    <w:tmpl w:val="C7C21408"/>
    <w:lvl w:ilvl="0">
      <w:start w:val="17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9"/>
      <w:numFmt w:val="decimal"/>
      <w:lvlText w:val="%1-%2"/>
      <w:lvlJc w:val="left"/>
      <w:pPr>
        <w:ind w:left="981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920" w:hanging="1800"/>
      </w:pPr>
      <w:rPr>
        <w:rFonts w:hint="default"/>
      </w:rPr>
    </w:lvl>
  </w:abstractNum>
  <w:abstractNum w:abstractNumId="5" w15:restartNumberingAfterBreak="0">
    <w:nsid w:val="5D764482"/>
    <w:multiLevelType w:val="hybridMultilevel"/>
    <w:tmpl w:val="8586E9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144168">
    <w:abstractNumId w:val="3"/>
  </w:num>
  <w:num w:numId="2" w16cid:durableId="986670152">
    <w:abstractNumId w:val="0"/>
  </w:num>
  <w:num w:numId="3" w16cid:durableId="749352046">
    <w:abstractNumId w:val="4"/>
  </w:num>
  <w:num w:numId="4" w16cid:durableId="348214195">
    <w:abstractNumId w:val="5"/>
  </w:num>
  <w:num w:numId="5" w16cid:durableId="656615839">
    <w:abstractNumId w:val="2"/>
  </w:num>
  <w:num w:numId="6" w16cid:durableId="1167210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NzG1MDE2MjBX0lEKTi0uzszPAykwrAUAtrGBQiwAAAA="/>
  </w:docVars>
  <w:rsids>
    <w:rsidRoot w:val="002C64B6"/>
    <w:rsid w:val="00013379"/>
    <w:rsid w:val="00013CFC"/>
    <w:rsid w:val="00030384"/>
    <w:rsid w:val="00054EC9"/>
    <w:rsid w:val="00084D61"/>
    <w:rsid w:val="000C29AE"/>
    <w:rsid w:val="000C3239"/>
    <w:rsid w:val="000D765B"/>
    <w:rsid w:val="000F43E6"/>
    <w:rsid w:val="000F6482"/>
    <w:rsid w:val="000F771E"/>
    <w:rsid w:val="00136E95"/>
    <w:rsid w:val="00141843"/>
    <w:rsid w:val="00142651"/>
    <w:rsid w:val="00187FE5"/>
    <w:rsid w:val="001953DA"/>
    <w:rsid w:val="001A75D7"/>
    <w:rsid w:val="001B5878"/>
    <w:rsid w:val="001B64F2"/>
    <w:rsid w:val="001B6E43"/>
    <w:rsid w:val="001C3497"/>
    <w:rsid w:val="001E2C69"/>
    <w:rsid w:val="001E4141"/>
    <w:rsid w:val="001E6A7B"/>
    <w:rsid w:val="00210B52"/>
    <w:rsid w:val="00213173"/>
    <w:rsid w:val="002142A5"/>
    <w:rsid w:val="002220FA"/>
    <w:rsid w:val="00230B18"/>
    <w:rsid w:val="0023188E"/>
    <w:rsid w:val="00233002"/>
    <w:rsid w:val="00265F2F"/>
    <w:rsid w:val="0027453D"/>
    <w:rsid w:val="00294078"/>
    <w:rsid w:val="00295E2E"/>
    <w:rsid w:val="002B1B51"/>
    <w:rsid w:val="002C64B6"/>
    <w:rsid w:val="002C707F"/>
    <w:rsid w:val="002F4074"/>
    <w:rsid w:val="002F62C7"/>
    <w:rsid w:val="00321F85"/>
    <w:rsid w:val="003401F9"/>
    <w:rsid w:val="00341FC3"/>
    <w:rsid w:val="00345EC8"/>
    <w:rsid w:val="00355E7C"/>
    <w:rsid w:val="0036255F"/>
    <w:rsid w:val="003C0761"/>
    <w:rsid w:val="003D68AC"/>
    <w:rsid w:val="003D6F53"/>
    <w:rsid w:val="00421052"/>
    <w:rsid w:val="00424AFB"/>
    <w:rsid w:val="00424D92"/>
    <w:rsid w:val="00425543"/>
    <w:rsid w:val="004304C5"/>
    <w:rsid w:val="00440B64"/>
    <w:rsid w:val="00442908"/>
    <w:rsid w:val="00442C0D"/>
    <w:rsid w:val="004475B9"/>
    <w:rsid w:val="0046589D"/>
    <w:rsid w:val="00466FB6"/>
    <w:rsid w:val="0049173E"/>
    <w:rsid w:val="004922B1"/>
    <w:rsid w:val="0049526A"/>
    <w:rsid w:val="004B226F"/>
    <w:rsid w:val="00501A5B"/>
    <w:rsid w:val="00503D8B"/>
    <w:rsid w:val="00503E98"/>
    <w:rsid w:val="0052100B"/>
    <w:rsid w:val="00530B75"/>
    <w:rsid w:val="00554BCD"/>
    <w:rsid w:val="00555474"/>
    <w:rsid w:val="0057282D"/>
    <w:rsid w:val="0058378C"/>
    <w:rsid w:val="00596067"/>
    <w:rsid w:val="005A1468"/>
    <w:rsid w:val="005A4891"/>
    <w:rsid w:val="005B3F0C"/>
    <w:rsid w:val="005B4A7C"/>
    <w:rsid w:val="005C64BE"/>
    <w:rsid w:val="005D7375"/>
    <w:rsid w:val="00603DF5"/>
    <w:rsid w:val="00617AED"/>
    <w:rsid w:val="00621BD3"/>
    <w:rsid w:val="0062599A"/>
    <w:rsid w:val="0063073B"/>
    <w:rsid w:val="00651BF2"/>
    <w:rsid w:val="00661A66"/>
    <w:rsid w:val="006839CC"/>
    <w:rsid w:val="00692134"/>
    <w:rsid w:val="006D1C1D"/>
    <w:rsid w:val="006D2F9F"/>
    <w:rsid w:val="006D35B4"/>
    <w:rsid w:val="006D4001"/>
    <w:rsid w:val="006E34C1"/>
    <w:rsid w:val="007126BA"/>
    <w:rsid w:val="0071426E"/>
    <w:rsid w:val="00723DAB"/>
    <w:rsid w:val="00742E5A"/>
    <w:rsid w:val="00751228"/>
    <w:rsid w:val="00752086"/>
    <w:rsid w:val="007550EF"/>
    <w:rsid w:val="007556E9"/>
    <w:rsid w:val="0076080C"/>
    <w:rsid w:val="0076736C"/>
    <w:rsid w:val="00777056"/>
    <w:rsid w:val="00780B71"/>
    <w:rsid w:val="00785F01"/>
    <w:rsid w:val="007979DB"/>
    <w:rsid w:val="007A6C7A"/>
    <w:rsid w:val="007C10F3"/>
    <w:rsid w:val="007D0A7E"/>
    <w:rsid w:val="007E0D65"/>
    <w:rsid w:val="007F5134"/>
    <w:rsid w:val="00853858"/>
    <w:rsid w:val="00854B69"/>
    <w:rsid w:val="00854E57"/>
    <w:rsid w:val="0086523D"/>
    <w:rsid w:val="00892B0A"/>
    <w:rsid w:val="00897CA9"/>
    <w:rsid w:val="008A43FB"/>
    <w:rsid w:val="008A4A8B"/>
    <w:rsid w:val="008C64D7"/>
    <w:rsid w:val="008D1A23"/>
    <w:rsid w:val="008E787C"/>
    <w:rsid w:val="00904A90"/>
    <w:rsid w:val="00906E3D"/>
    <w:rsid w:val="00917D47"/>
    <w:rsid w:val="00933878"/>
    <w:rsid w:val="009608A4"/>
    <w:rsid w:val="0097270E"/>
    <w:rsid w:val="00980D7D"/>
    <w:rsid w:val="009A1488"/>
    <w:rsid w:val="009B778A"/>
    <w:rsid w:val="009C2026"/>
    <w:rsid w:val="009D72D8"/>
    <w:rsid w:val="009E3B98"/>
    <w:rsid w:val="009E3F99"/>
    <w:rsid w:val="009E6068"/>
    <w:rsid w:val="00A05567"/>
    <w:rsid w:val="00A063FB"/>
    <w:rsid w:val="00A137AA"/>
    <w:rsid w:val="00A22EBA"/>
    <w:rsid w:val="00A33EFD"/>
    <w:rsid w:val="00A62488"/>
    <w:rsid w:val="00A64916"/>
    <w:rsid w:val="00A74E09"/>
    <w:rsid w:val="00A76AF1"/>
    <w:rsid w:val="00A90D55"/>
    <w:rsid w:val="00A926FB"/>
    <w:rsid w:val="00AA3E1E"/>
    <w:rsid w:val="00AC6FD8"/>
    <w:rsid w:val="00AD0E2B"/>
    <w:rsid w:val="00AD77C2"/>
    <w:rsid w:val="00AF211B"/>
    <w:rsid w:val="00B000BE"/>
    <w:rsid w:val="00B27017"/>
    <w:rsid w:val="00B35133"/>
    <w:rsid w:val="00B609F1"/>
    <w:rsid w:val="00B83BCF"/>
    <w:rsid w:val="00B83F26"/>
    <w:rsid w:val="00BB1BD3"/>
    <w:rsid w:val="00BB21F2"/>
    <w:rsid w:val="00BD0420"/>
    <w:rsid w:val="00BD669D"/>
    <w:rsid w:val="00BE0BC4"/>
    <w:rsid w:val="00BF5AF2"/>
    <w:rsid w:val="00C2319F"/>
    <w:rsid w:val="00C235F2"/>
    <w:rsid w:val="00C2408B"/>
    <w:rsid w:val="00C2475D"/>
    <w:rsid w:val="00C67F90"/>
    <w:rsid w:val="00C72C87"/>
    <w:rsid w:val="00C94F76"/>
    <w:rsid w:val="00CA23D3"/>
    <w:rsid w:val="00CE0F7C"/>
    <w:rsid w:val="00CE26A5"/>
    <w:rsid w:val="00CE4D71"/>
    <w:rsid w:val="00CF225C"/>
    <w:rsid w:val="00D34524"/>
    <w:rsid w:val="00D35519"/>
    <w:rsid w:val="00D54FCF"/>
    <w:rsid w:val="00D607EA"/>
    <w:rsid w:val="00D61252"/>
    <w:rsid w:val="00DB231E"/>
    <w:rsid w:val="00DB286C"/>
    <w:rsid w:val="00DC2E52"/>
    <w:rsid w:val="00DD7B40"/>
    <w:rsid w:val="00E14363"/>
    <w:rsid w:val="00E2299A"/>
    <w:rsid w:val="00E34E2C"/>
    <w:rsid w:val="00E35783"/>
    <w:rsid w:val="00E37957"/>
    <w:rsid w:val="00E41916"/>
    <w:rsid w:val="00E51179"/>
    <w:rsid w:val="00E522BC"/>
    <w:rsid w:val="00E53074"/>
    <w:rsid w:val="00E67B31"/>
    <w:rsid w:val="00EA5071"/>
    <w:rsid w:val="00EA69C6"/>
    <w:rsid w:val="00EB1B90"/>
    <w:rsid w:val="00EC0320"/>
    <w:rsid w:val="00EC6773"/>
    <w:rsid w:val="00F0044C"/>
    <w:rsid w:val="00F11831"/>
    <w:rsid w:val="00F20347"/>
    <w:rsid w:val="00F2194B"/>
    <w:rsid w:val="00F357C3"/>
    <w:rsid w:val="00F465F0"/>
    <w:rsid w:val="00F57900"/>
    <w:rsid w:val="00F60275"/>
    <w:rsid w:val="00F611D9"/>
    <w:rsid w:val="00F74B67"/>
    <w:rsid w:val="00F74DD2"/>
    <w:rsid w:val="00F87129"/>
    <w:rsid w:val="00F8728A"/>
    <w:rsid w:val="00F91481"/>
    <w:rsid w:val="00F933FE"/>
    <w:rsid w:val="00F962FD"/>
    <w:rsid w:val="00FA46CF"/>
    <w:rsid w:val="00FA654F"/>
    <w:rsid w:val="00FC0913"/>
    <w:rsid w:val="00FF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3BF605"/>
  <w15:docId w15:val="{D32B9FC4-B0CA-43A4-A3E5-025CF3E6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4D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8C64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C64D7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styleId="SayfaNumaras">
    <w:name w:val="page number"/>
    <w:basedOn w:val="VarsaylanParagrafYazTipi"/>
    <w:rsid w:val="008C64D7"/>
  </w:style>
  <w:style w:type="paragraph" w:styleId="GvdeMetni2">
    <w:name w:val="Body Text 2"/>
    <w:basedOn w:val="Normal"/>
    <w:link w:val="GvdeMetni2Char"/>
    <w:rsid w:val="008C64D7"/>
    <w:pPr>
      <w:jc w:val="both"/>
    </w:pPr>
    <w:rPr>
      <w:rFonts w:ascii="Verdana" w:hAnsi="Verdana"/>
      <w:sz w:val="20"/>
    </w:rPr>
  </w:style>
  <w:style w:type="character" w:customStyle="1" w:styleId="GvdeMetni2Char">
    <w:name w:val="Gövde Metni 2 Char"/>
    <w:basedOn w:val="VarsaylanParagrafYazTipi"/>
    <w:link w:val="GvdeMetni2"/>
    <w:rsid w:val="008C64D7"/>
    <w:rPr>
      <w:rFonts w:ascii="Verdana" w:eastAsia="Times New Roman" w:hAnsi="Verdana" w:cs="Times New Roman"/>
      <w:sz w:val="20"/>
      <w:szCs w:val="20"/>
      <w:lang w:eastAsia="tr-TR"/>
    </w:rPr>
  </w:style>
  <w:style w:type="paragraph" w:styleId="KonuBal">
    <w:name w:val="Title"/>
    <w:basedOn w:val="Normal"/>
    <w:link w:val="KonuBalChar"/>
    <w:qFormat/>
    <w:rsid w:val="008C64D7"/>
    <w:pPr>
      <w:tabs>
        <w:tab w:val="left" w:pos="567"/>
      </w:tabs>
      <w:jc w:val="center"/>
    </w:pPr>
    <w:rPr>
      <w:rFonts w:ascii="Verdana" w:hAnsi="Verdana"/>
      <w:b/>
      <w:sz w:val="28"/>
    </w:rPr>
  </w:style>
  <w:style w:type="character" w:customStyle="1" w:styleId="KonuBalChar">
    <w:name w:val="Konu Başlığı Char"/>
    <w:basedOn w:val="VarsaylanParagrafYazTipi"/>
    <w:link w:val="KonuBal"/>
    <w:rsid w:val="008C64D7"/>
    <w:rPr>
      <w:rFonts w:ascii="Verdana" w:eastAsia="Times New Roman" w:hAnsi="Verdana" w:cs="Times New Roman"/>
      <w:b/>
      <w:sz w:val="28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BE0BC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1183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11831"/>
    <w:rPr>
      <w:rFonts w:ascii="Times New Roman" w:eastAsia="Times New Roman" w:hAnsi="Times New Roman" w:cs="Times New Roman"/>
      <w:sz w:val="24"/>
      <w:szCs w:val="20"/>
      <w:lang w:eastAsia="tr-TR"/>
    </w:rPr>
  </w:style>
  <w:style w:type="table" w:styleId="TabloKlavuzu">
    <w:name w:val="Table Grid"/>
    <w:basedOn w:val="NormalTablo"/>
    <w:uiPriority w:val="59"/>
    <w:rsid w:val="00692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F611D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F611D9"/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611D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611D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611D9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1</TotalTime>
  <Pages>3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BİLGE  TAŞKIN</cp:lastModifiedBy>
  <cp:revision>40</cp:revision>
  <cp:lastPrinted>2024-10-01T13:00:00Z</cp:lastPrinted>
  <dcterms:created xsi:type="dcterms:W3CDTF">2024-12-17T12:20:00Z</dcterms:created>
  <dcterms:modified xsi:type="dcterms:W3CDTF">2025-03-06T09:38:00Z</dcterms:modified>
</cp:coreProperties>
</file>